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80204" w14:textId="77777777" w:rsidR="00582D8F" w:rsidRPr="00251330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05" w14:textId="77777777" w:rsidR="00582D8F" w:rsidRPr="00251330" w:rsidRDefault="00582D8F" w:rsidP="00102B96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  <w:r w:rsidRPr="00251330">
        <w:rPr>
          <w:rFonts w:ascii="Arial" w:hAnsi="Arial" w:cs="Arial"/>
          <w:b/>
          <w:sz w:val="28"/>
          <w:szCs w:val="22"/>
        </w:rPr>
        <w:t>PRIJAVA ZA SOFINANCIRANJE AKTIVNOSTI ZA PODROČJE C. 2.</w:t>
      </w:r>
    </w:p>
    <w:p w14:paraId="4BD147D9" w14:textId="77777777" w:rsidR="00337886" w:rsidRDefault="00337886" w:rsidP="00102B96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</w:p>
    <w:p w14:paraId="30580206" w14:textId="7FCBB81D" w:rsidR="00582D8F" w:rsidRPr="00251330" w:rsidRDefault="00582D8F" w:rsidP="00102B96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b/>
          <w:sz w:val="28"/>
          <w:szCs w:val="22"/>
        </w:rPr>
        <w:t>Sofinanciranje Mestne občine Novo mesto za programe lokalne akcijske skupine za preprečevanje zasvojenosti za leto 201</w:t>
      </w:r>
      <w:r w:rsidR="00E306E4">
        <w:rPr>
          <w:rFonts w:ascii="Arial" w:hAnsi="Arial" w:cs="Arial"/>
          <w:b/>
          <w:sz w:val="28"/>
          <w:szCs w:val="22"/>
        </w:rPr>
        <w:t>9</w:t>
      </w:r>
    </w:p>
    <w:p w14:paraId="30580207" w14:textId="77777777" w:rsidR="00582D8F" w:rsidRPr="00251330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14" w14:textId="77777777" w:rsidR="00582D8F" w:rsidRPr="00251330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17" w14:textId="77777777" w:rsidR="00582D8F" w:rsidRPr="00251330" w:rsidRDefault="00582D8F" w:rsidP="00102B96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CILJ SOFINANCIRANJA</w:t>
      </w:r>
    </w:p>
    <w:p w14:paraId="30580218" w14:textId="06D3711F" w:rsidR="00582D8F" w:rsidRPr="00251330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Cilj sofinanciranja je podpirati delovanje lokalne akcijske skupine za preprečevanje zasvojenosti v Mestni občini Novo mesto, ki bo s preventivnim delom zajela velik del populacije mladih ter druge strokovne in laične javnosti, omogočala in izvajala program pomoči odvisnikom in njihovim družinam ter izvajala ostale programe in projekte, sprejete z vsakoletnim planom dela skupine LAS. V ta namen bo izbran prijavitelj, ki se bo s prijavljenim programom najbolj približal spodaj navedenim ciljem lokalne akcijske skupine v letu 201</w:t>
      </w:r>
      <w:r w:rsidR="00E306E4">
        <w:rPr>
          <w:rFonts w:ascii="Arial" w:hAnsi="Arial" w:cs="Arial"/>
          <w:sz w:val="22"/>
          <w:szCs w:val="22"/>
        </w:rPr>
        <w:t>9</w:t>
      </w:r>
      <w:r w:rsidRPr="00251330">
        <w:rPr>
          <w:rFonts w:ascii="Arial" w:hAnsi="Arial" w:cs="Arial"/>
          <w:sz w:val="22"/>
          <w:szCs w:val="22"/>
        </w:rPr>
        <w:t>:</w:t>
      </w:r>
    </w:p>
    <w:p w14:paraId="30580219" w14:textId="77777777" w:rsidR="00582D8F" w:rsidRPr="00251330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1A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ventivno delo v osnovnih šolah v Mestni občini Novo mesto (izvajanje preventivnih predavanj/delavnic na temo zasvojenosti v vseh oddelkih zadnje triade vseh osnovnih šol v novomeški občini  - skupaj  vsaj 20 predavanj/delavnic na leto);</w:t>
      </w:r>
    </w:p>
    <w:p w14:paraId="3058021B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ventivno delo v srednjih šolah Mestne občine Novo mesto (izvajanje preventivnih predavanj/delavnic na temo zasvojenosti v vseh oddelkih vseh srednjih šol v občini - skupaj vsaj 80 predavanj/delavnic na leto);</w:t>
      </w:r>
    </w:p>
    <w:p w14:paraId="3058021C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ventivna predavanja in delavnice za mladino izven šol;</w:t>
      </w:r>
    </w:p>
    <w:p w14:paraId="3058021D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osveščanje širše strokovne in laične javnosti o problemu zasvojenosti (organizacija javnih diskusij, medijskih oddaj, predavanja za učitelje in druge strokovne delavce s področja dela s človeškimi viri);</w:t>
      </w:r>
    </w:p>
    <w:p w14:paraId="3058021E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izvajanje programa pomoči odvisnikom in njihovim družinam na sledeč način:</w:t>
      </w:r>
    </w:p>
    <w:p w14:paraId="3058021F" w14:textId="77777777" w:rsidR="00582D8F" w:rsidRPr="00251330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individualna svetovalna pomoč odvisnikom (na razpolago vsak dan)</w:t>
      </w:r>
    </w:p>
    <w:p w14:paraId="30580220" w14:textId="77777777" w:rsidR="00582D8F" w:rsidRPr="00251330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individualna svetovalna pomoč svojcem odvisnika (na razpolago vsak dan)</w:t>
      </w:r>
    </w:p>
    <w:p w14:paraId="30580221" w14:textId="77777777" w:rsidR="00582D8F" w:rsidRPr="00251330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vodenje skupine za samopomoč odvisnikom in njihovim svojcem</w:t>
      </w:r>
    </w:p>
    <w:p w14:paraId="30580222" w14:textId="77777777" w:rsidR="00582D8F" w:rsidRPr="00251330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sihosocialna obravnava uporabnikov substitucijskega zdravljenja na Centru za preprečevanje in zdravljenje odvisnih od prepovedanih drog Novo mesto - metadonska ambulanta (minimalno 2uri/teden)</w:t>
      </w:r>
    </w:p>
    <w:p w14:paraId="30580223" w14:textId="77777777" w:rsidR="00582D8F" w:rsidRPr="00251330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 xml:space="preserve">obravnava občanov občine Novo mesto - odvisnikov, ki so na prestajanju zaporne kazni zapora v zavodih za prestajanje kazni  (svetovalni obiski v času prestajanja kazni ter </w:t>
      </w:r>
      <w:proofErr w:type="spellStart"/>
      <w:r w:rsidRPr="00251330">
        <w:rPr>
          <w:rFonts w:ascii="Arial" w:hAnsi="Arial" w:cs="Arial"/>
          <w:sz w:val="22"/>
          <w:szCs w:val="22"/>
        </w:rPr>
        <w:t>postpenalna</w:t>
      </w:r>
      <w:proofErr w:type="spellEnd"/>
      <w:r w:rsidRPr="00251330">
        <w:rPr>
          <w:rFonts w:ascii="Arial" w:hAnsi="Arial" w:cs="Arial"/>
          <w:sz w:val="22"/>
          <w:szCs w:val="22"/>
        </w:rPr>
        <w:t xml:space="preserve"> obravnava);</w:t>
      </w:r>
    </w:p>
    <w:p w14:paraId="30580224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urejanje posvetovalno-informacijskega spletnega portala lokalne akcijske skupine;</w:t>
      </w:r>
    </w:p>
    <w:p w14:paraId="30580225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koordinacija delovanja skupine LAS (povezovanje članov - interdisciplinarnost, organizacija sestankov skupine, priprava letnega programa dela, povezovanje z ostalimi lokalnimi akcijskimi skupinami na regijski in nacionalni ravni);</w:t>
      </w:r>
    </w:p>
    <w:p w14:paraId="30580226" w14:textId="77777777" w:rsidR="00582D8F" w:rsidRPr="00251330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strokovna in organizacijska podpora delovanju sprejemnega in dnevnega centra za odvisnike Novo mesto.</w:t>
      </w:r>
    </w:p>
    <w:p w14:paraId="30580227" w14:textId="77777777" w:rsidR="00582D8F" w:rsidRPr="00251330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28" w14:textId="77777777" w:rsidR="00582D8F" w:rsidRPr="00251330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Dejavnosti, opisane pod točkami A, B, C, E in F, morajo biti za uporabnike brezplačne. Prav tako morajo biti preventivne dejavnosti, opisane pod točkama A in B brezplačne za šole, kar pomeni, da izbrani prijavitelj ne sme zgoraj navedenega načrtovanega preventivnega dela po šolah zaračunavati šolam samim.</w:t>
      </w:r>
    </w:p>
    <w:p w14:paraId="30580229" w14:textId="77777777" w:rsidR="00582D8F" w:rsidRPr="00251330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2A" w14:textId="77777777" w:rsidR="00582D8F" w:rsidRPr="00251330" w:rsidRDefault="00582D8F" w:rsidP="00D1161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V postopku javnega razpisa bo izbran samo en prijavitelj, kateremu bodo kot izvajalcu načrtovanih dejavnosti lokalne akcijske skupine dodeljena celotna razpisana sredstva.</w:t>
      </w:r>
    </w:p>
    <w:p w14:paraId="3058022B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6BE2819" w14:textId="77777777" w:rsidR="00337886" w:rsidRDefault="00337886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8151FDF" w14:textId="77777777" w:rsidR="00337886" w:rsidRDefault="00337886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1384A039" w14:textId="77777777" w:rsidR="005E2EB2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UPRAVIČENI PRIJAVITELJI</w:t>
      </w:r>
    </w:p>
    <w:p w14:paraId="3058022D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Na razpis se lahko prijavijo nevladne organizacije (društva, zveze društev, ustanove in neprofitni zasebni zavodi), ki so registrirane kot pravne osebe v Republiki Sloveniji.</w:t>
      </w:r>
    </w:p>
    <w:p w14:paraId="3058022E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42592B7" w14:textId="77777777" w:rsidR="005E2EB2" w:rsidRDefault="005E2EB2" w:rsidP="005E2EB2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4575FE5D" w14:textId="007A3E57" w:rsidR="005E2EB2" w:rsidRPr="005E2EB2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 xml:space="preserve">SPLOŠNI POGOJI ZA </w:t>
      </w:r>
      <w:r>
        <w:rPr>
          <w:rFonts w:ascii="Arial" w:hAnsi="Arial" w:cs="Arial"/>
          <w:b/>
          <w:sz w:val="22"/>
          <w:szCs w:val="22"/>
        </w:rPr>
        <w:t>PRIJAVO</w:t>
      </w:r>
    </w:p>
    <w:p w14:paraId="30580231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dlagatelji morajo izpolnjevati naslednje pogoje:</w:t>
      </w:r>
    </w:p>
    <w:p w14:paraId="30580232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prijava programa, ki je predmet razpisa;</w:t>
      </w:r>
    </w:p>
    <w:p w14:paraId="30580233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program se izvaja za uporabnike iz Mestne občine Novo mesto;</w:t>
      </w:r>
    </w:p>
    <w:p w14:paraId="30580234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so registrirani za opravljanje dejavnosti iz področja, ki je predmet razpisa;</w:t>
      </w:r>
    </w:p>
    <w:p w14:paraId="30580235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zagotovljeni prostorski in kadrovski pogoji za izvajanje programa;</w:t>
      </w:r>
    </w:p>
    <w:p w14:paraId="30580236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pregledna in jasna finančna konstrukcija prihodkov in odhodkov izvajanja programa;</w:t>
      </w:r>
    </w:p>
    <w:p w14:paraId="30580237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večletne izkušnje oz. reference na področju, ki je predmet prijave;</w:t>
      </w:r>
    </w:p>
    <w:p w14:paraId="30580238" w14:textId="2351F7CD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- izpolnjene pogodbene obveznosti do Mestne občine Novo mesto</w:t>
      </w:r>
      <w:r w:rsidR="005C1F84">
        <w:rPr>
          <w:rFonts w:ascii="Arial" w:hAnsi="Arial" w:cs="Arial"/>
          <w:sz w:val="22"/>
          <w:szCs w:val="22"/>
        </w:rPr>
        <w:t xml:space="preserve"> za leto 2018.</w:t>
      </w:r>
      <w:bookmarkStart w:id="0" w:name="_GoBack"/>
      <w:bookmarkEnd w:id="0"/>
    </w:p>
    <w:p w14:paraId="30580239" w14:textId="77777777" w:rsidR="00582D8F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B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C" w14:textId="613ADA9C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 xml:space="preserve">SPLOŠNI IN PREDNOSTNI RAZPISNI KRITERIJI </w:t>
      </w:r>
    </w:p>
    <w:p w14:paraId="3058023D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Za ocenjevanje programa prijaviteljev bodo uporabljena naslednja merila:</w:t>
      </w:r>
    </w:p>
    <w:p w14:paraId="3058023E" w14:textId="77777777" w:rsidR="00582D8F" w:rsidRPr="00251330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ujemanje predloženega programa z namenom razpisa;</w:t>
      </w:r>
    </w:p>
    <w:p w14:paraId="3058023F" w14:textId="77777777" w:rsidR="00582D8F" w:rsidRPr="00251330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kvaliteta in realnost predloženega programa ter jasni cilji programa;</w:t>
      </w:r>
    </w:p>
    <w:p w14:paraId="30580240" w14:textId="36A8DA99" w:rsidR="00582D8F" w:rsidRPr="00251330" w:rsidRDefault="0088611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š</w:t>
      </w:r>
      <w:r w:rsidR="00582D8F" w:rsidRPr="00251330">
        <w:rPr>
          <w:rFonts w:ascii="Arial" w:hAnsi="Arial" w:cs="Arial"/>
          <w:sz w:val="22"/>
          <w:szCs w:val="22"/>
        </w:rPr>
        <w:t>tevilo vključenih članov oziroma uporabnikov programa;</w:t>
      </w:r>
    </w:p>
    <w:p w14:paraId="30580241" w14:textId="77777777" w:rsidR="00582D8F" w:rsidRPr="00251330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realna f</w:t>
      </w:r>
      <w:r>
        <w:rPr>
          <w:rFonts w:ascii="Arial" w:hAnsi="Arial" w:cs="Arial"/>
          <w:sz w:val="22"/>
          <w:szCs w:val="22"/>
        </w:rPr>
        <w:t>inančna konstrukcija programa (</w:t>
      </w:r>
      <w:r w:rsidRPr="00251330">
        <w:rPr>
          <w:rFonts w:ascii="Arial" w:hAnsi="Arial" w:cs="Arial"/>
          <w:sz w:val="22"/>
          <w:szCs w:val="22"/>
        </w:rPr>
        <w:t>las</w:t>
      </w:r>
      <w:r>
        <w:rPr>
          <w:rFonts w:ascii="Arial" w:hAnsi="Arial" w:cs="Arial"/>
          <w:sz w:val="22"/>
          <w:szCs w:val="22"/>
        </w:rPr>
        <w:t>t</w:t>
      </w:r>
      <w:r w:rsidRPr="00251330">
        <w:rPr>
          <w:rFonts w:ascii="Arial" w:hAnsi="Arial" w:cs="Arial"/>
          <w:sz w:val="22"/>
          <w:szCs w:val="22"/>
        </w:rPr>
        <w:t xml:space="preserve">ni viri, drugi viri financiranja); </w:t>
      </w:r>
    </w:p>
    <w:p w14:paraId="30580242" w14:textId="77777777" w:rsidR="00582D8F" w:rsidRPr="00251330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dosedanje delo oz. reference;</w:t>
      </w:r>
    </w:p>
    <w:p w14:paraId="30580243" w14:textId="77777777" w:rsidR="00582D8F" w:rsidRPr="00251330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dvideni ostali finančni viri za sofinanciranje programa iz proračuna ali premoženja Mestne občine Novo mesto (javna dela, brezplačen najem prostora, subvencija najemnine prostorov, druga razpisana sredstva MONM).</w:t>
      </w:r>
    </w:p>
    <w:p w14:paraId="30580244" w14:textId="77777777" w:rsidR="00582D8F" w:rsidRPr="00251330" w:rsidRDefault="00582D8F" w:rsidP="000608BD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5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Prednostno bo sofinanciran prijavitelj, ki:</w:t>
      </w:r>
    </w:p>
    <w:p w14:paraId="30580246" w14:textId="77777777" w:rsidR="00582D8F" w:rsidRPr="00251330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v Mestni občini Novo mesto izvaja programe in projekte s področja zasvojenosti že več let, pri čemer gre za dobro uveljavljenost in prepoznavnost izvajanega dela med lokalnim prebivalstvom, posebej med mladimi, odvisniki in strokovnimi delavci s področja dela s človeškimi viri;</w:t>
      </w:r>
    </w:p>
    <w:p w14:paraId="30580247" w14:textId="4194BB6E" w:rsidR="00582D8F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 xml:space="preserve">je imel programe in projekte že sofinancirane iz občinskih proračunskih sredstev v preteklih letih. </w:t>
      </w:r>
    </w:p>
    <w:p w14:paraId="01E74A20" w14:textId="211354F7" w:rsidR="00E5252C" w:rsidRDefault="00E5252C" w:rsidP="00E5252C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F63B2A1" w14:textId="5B64E7D8" w:rsidR="00E5252C" w:rsidRPr="00E5252C" w:rsidRDefault="00E5252C" w:rsidP="00E5252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E5252C">
        <w:rPr>
          <w:rFonts w:ascii="Arial" w:hAnsi="Arial" w:cs="Arial"/>
          <w:sz w:val="22"/>
          <w:szCs w:val="22"/>
          <w:lang w:eastAsia="en-US"/>
        </w:rPr>
        <w:t xml:space="preserve">Najvišje število točk, ki jih lahko prijavitelj doseže na razpisnem področju je </w:t>
      </w:r>
      <w:r w:rsidRPr="00E5252C">
        <w:rPr>
          <w:rFonts w:ascii="Arial" w:hAnsi="Arial" w:cs="Arial"/>
          <w:b/>
          <w:sz w:val="22"/>
          <w:szCs w:val="22"/>
          <w:lang w:eastAsia="en-US"/>
        </w:rPr>
        <w:t>78 točk</w:t>
      </w:r>
      <w:r w:rsidRPr="00E5252C">
        <w:rPr>
          <w:rFonts w:ascii="Arial" w:hAnsi="Arial" w:cs="Arial"/>
          <w:sz w:val="22"/>
          <w:szCs w:val="22"/>
          <w:lang w:eastAsia="en-US"/>
        </w:rPr>
        <w:t xml:space="preserve">. V izbor za dodelitev sredstev se bodo uvrstili projekti/programi, ki bodo zbrali </w:t>
      </w:r>
      <w:r w:rsidRPr="00E5252C">
        <w:rPr>
          <w:rFonts w:ascii="Arial" w:hAnsi="Arial" w:cs="Arial"/>
          <w:b/>
          <w:sz w:val="22"/>
          <w:szCs w:val="22"/>
          <w:lang w:eastAsia="en-US"/>
        </w:rPr>
        <w:t>najmanj 4</w:t>
      </w:r>
      <w:r>
        <w:rPr>
          <w:rFonts w:ascii="Arial" w:hAnsi="Arial" w:cs="Arial"/>
          <w:b/>
          <w:sz w:val="22"/>
          <w:szCs w:val="22"/>
          <w:lang w:eastAsia="en-US"/>
        </w:rPr>
        <w:t>4</w:t>
      </w:r>
      <w:r w:rsidRPr="00E5252C">
        <w:rPr>
          <w:rFonts w:ascii="Arial" w:hAnsi="Arial" w:cs="Arial"/>
          <w:b/>
          <w:sz w:val="22"/>
          <w:szCs w:val="22"/>
          <w:lang w:eastAsia="en-US"/>
        </w:rPr>
        <w:t xml:space="preserve"> točk</w:t>
      </w:r>
      <w:r w:rsidRPr="00E5252C">
        <w:rPr>
          <w:rFonts w:ascii="Arial" w:hAnsi="Arial" w:cs="Arial"/>
          <w:sz w:val="22"/>
          <w:szCs w:val="22"/>
          <w:lang w:eastAsia="en-US"/>
        </w:rPr>
        <w:t>.</w:t>
      </w:r>
    </w:p>
    <w:p w14:paraId="30580248" w14:textId="77777777" w:rsidR="00582D8F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201651BD" w14:textId="77777777" w:rsidR="003A0C18" w:rsidRDefault="003A0C18" w:rsidP="003A0C18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47F8A462" w14:textId="77777777" w:rsidR="003A0C18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D" w14:textId="266E3253" w:rsidR="00582D8F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rednost </w:t>
      </w:r>
      <w:r w:rsidR="00582D8F">
        <w:rPr>
          <w:rFonts w:ascii="Arial" w:hAnsi="Arial" w:cs="Arial"/>
          <w:sz w:val="22"/>
          <w:szCs w:val="22"/>
        </w:rPr>
        <w:t>vseh razpoložljivih sredstev znaša</w:t>
      </w:r>
      <w:r w:rsidR="00582D8F" w:rsidRPr="00251330">
        <w:rPr>
          <w:rFonts w:ascii="Arial" w:hAnsi="Arial" w:cs="Arial"/>
          <w:sz w:val="22"/>
          <w:szCs w:val="22"/>
        </w:rPr>
        <w:t xml:space="preserve"> </w:t>
      </w:r>
      <w:r w:rsidR="00043587" w:rsidRPr="003A0C18">
        <w:rPr>
          <w:rFonts w:ascii="Arial" w:hAnsi="Arial" w:cs="Arial"/>
          <w:sz w:val="22"/>
          <w:szCs w:val="22"/>
        </w:rPr>
        <w:t xml:space="preserve">do višine </w:t>
      </w:r>
      <w:r w:rsidR="00582D8F" w:rsidRPr="00D1161F">
        <w:rPr>
          <w:rFonts w:ascii="Arial" w:hAnsi="Arial" w:cs="Arial"/>
          <w:b/>
          <w:sz w:val="22"/>
          <w:szCs w:val="22"/>
        </w:rPr>
        <w:t>20.000 EUR</w:t>
      </w:r>
      <w:r w:rsidR="00582D8F" w:rsidRPr="00251330">
        <w:rPr>
          <w:rFonts w:ascii="Arial" w:hAnsi="Arial" w:cs="Arial"/>
          <w:sz w:val="22"/>
          <w:szCs w:val="22"/>
        </w:rPr>
        <w:t>.</w:t>
      </w:r>
    </w:p>
    <w:p w14:paraId="4B066CFD" w14:textId="77777777" w:rsidR="00043587" w:rsidRDefault="00043587" w:rsidP="00D1161F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0" w14:textId="77777777" w:rsidR="00582D8F" w:rsidRPr="00251330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br w:type="page"/>
      </w:r>
    </w:p>
    <w:p w14:paraId="30580251" w14:textId="77777777" w:rsidR="00582D8F" w:rsidRPr="00EB0233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EB0233">
        <w:rPr>
          <w:rFonts w:ascii="Arial" w:hAnsi="Arial" w:cs="Arial"/>
          <w:b/>
          <w:sz w:val="22"/>
          <w:szCs w:val="22"/>
        </w:rPr>
        <w:lastRenderedPageBreak/>
        <w:t>VSEBINSKA IN FINANČNA OPREDELITEV PROGRAMA</w:t>
      </w:r>
    </w:p>
    <w:p w14:paraId="30580252" w14:textId="77777777" w:rsidR="00582D8F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3" w14:textId="77777777" w:rsidR="00582D8F" w:rsidRPr="00EB0233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B0233">
        <w:rPr>
          <w:rFonts w:ascii="Arial" w:hAnsi="Arial" w:cs="Arial"/>
          <w:b/>
          <w:sz w:val="22"/>
          <w:szCs w:val="22"/>
          <w:u w:val="single"/>
        </w:rPr>
        <w:t>1. Splošne informacije</w:t>
      </w:r>
    </w:p>
    <w:p w14:paraId="30580254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55" w14:textId="77777777" w:rsidR="00582D8F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) Naslov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0"/>
      </w:tblGrid>
      <w:tr w:rsidR="00582D8F" w14:paraId="30580258" w14:textId="77777777" w:rsidTr="00365C34">
        <w:tc>
          <w:tcPr>
            <w:tcW w:w="9060" w:type="dxa"/>
          </w:tcPr>
          <w:p w14:paraId="30580256" w14:textId="77777777" w:rsidR="00582D8F" w:rsidRPr="00365C34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57" w14:textId="77777777" w:rsidR="00582D8F" w:rsidRPr="00365C34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30580259" w14:textId="77777777" w:rsidR="00582D8F" w:rsidRPr="00EB0233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A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) Kratka predstavitev programa</w:t>
      </w:r>
      <w:r w:rsidRPr="00251330">
        <w:rPr>
          <w:rFonts w:ascii="Arial" w:hAnsi="Arial" w:cs="Arial"/>
          <w:b/>
          <w:sz w:val="22"/>
          <w:szCs w:val="22"/>
        </w:rPr>
        <w:t xml:space="preserve"> in njegov</w:t>
      </w:r>
      <w:r>
        <w:rPr>
          <w:rFonts w:ascii="Arial" w:hAnsi="Arial" w:cs="Arial"/>
          <w:b/>
          <w:sz w:val="22"/>
          <w:szCs w:val="22"/>
        </w:rPr>
        <w:t>ega</w:t>
      </w:r>
      <w:r w:rsidRPr="00251330">
        <w:rPr>
          <w:rFonts w:ascii="Arial" w:hAnsi="Arial" w:cs="Arial"/>
          <w:b/>
          <w:sz w:val="22"/>
          <w:szCs w:val="22"/>
        </w:rPr>
        <w:t xml:space="preserve"> namen</w:t>
      </w:r>
      <w:r>
        <w:rPr>
          <w:rFonts w:ascii="Arial" w:hAnsi="Arial" w:cs="Arial"/>
          <w:b/>
          <w:sz w:val="22"/>
          <w:szCs w:val="22"/>
        </w:rPr>
        <w:t>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EB0233" w14:paraId="3058025E" w14:textId="77777777" w:rsidTr="00EB0233">
        <w:tc>
          <w:tcPr>
            <w:tcW w:w="9060" w:type="dxa"/>
          </w:tcPr>
          <w:p w14:paraId="3058025B" w14:textId="77777777" w:rsidR="00582D8F" w:rsidRPr="00EB0233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5C" w14:textId="77777777" w:rsidR="00582D8F" w:rsidRPr="00EB0233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5D" w14:textId="77777777" w:rsidR="00582D8F" w:rsidRPr="00EB0233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5F" w14:textId="77777777" w:rsidR="00582D8F" w:rsidRPr="00EB0233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0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1" w14:textId="77777777" w:rsidR="00582D8F" w:rsidRPr="00251330" w:rsidRDefault="00582D8F" w:rsidP="00EB0233">
      <w:pPr>
        <w:keepNext/>
        <w:tabs>
          <w:tab w:val="num" w:pos="42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) Osnovni cilji programa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65" w14:textId="77777777" w:rsidTr="00EB0233">
        <w:tc>
          <w:tcPr>
            <w:tcW w:w="9022" w:type="dxa"/>
          </w:tcPr>
          <w:p w14:paraId="30580262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63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64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66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7" w14:textId="77777777" w:rsidR="00582D8F" w:rsidRPr="00EB0233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d) </w:t>
      </w:r>
      <w:r w:rsidRPr="00251330">
        <w:rPr>
          <w:rFonts w:ascii="Arial" w:hAnsi="Arial" w:cs="Arial"/>
          <w:b/>
          <w:sz w:val="22"/>
          <w:szCs w:val="22"/>
        </w:rPr>
        <w:t>Navedite osnovne dejavnosti programa in način izvajanja teh dejavnosti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EB0233">
        <w:rPr>
          <w:rFonts w:ascii="Arial" w:hAnsi="Arial" w:cs="Arial"/>
          <w:sz w:val="18"/>
          <w:szCs w:val="18"/>
        </w:rPr>
        <w:t>(preventivno delo po šolah, pomoč odvisnikom, sodelovanje s skupino LAS, …)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6B" w14:textId="77777777" w:rsidTr="00EB0233">
        <w:tc>
          <w:tcPr>
            <w:tcW w:w="9022" w:type="dxa"/>
          </w:tcPr>
          <w:p w14:paraId="30580268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69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6A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6C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D" w14:textId="77777777" w:rsidR="00582D8F" w:rsidRPr="00251330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) </w:t>
      </w:r>
      <w:r w:rsidRPr="00251330">
        <w:rPr>
          <w:rFonts w:ascii="Arial" w:hAnsi="Arial" w:cs="Arial"/>
          <w:b/>
          <w:bCs/>
          <w:sz w:val="22"/>
          <w:szCs w:val="22"/>
        </w:rPr>
        <w:t xml:space="preserve">Opredelite ciljno skupino uporabnikov programa ter število vključenih v program 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71" w14:textId="77777777" w:rsidTr="005C2A49">
        <w:tc>
          <w:tcPr>
            <w:tcW w:w="9022" w:type="dxa"/>
          </w:tcPr>
          <w:p w14:paraId="3058026E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6F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70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72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73" w14:textId="20F3B23C" w:rsidR="00582D8F" w:rsidRPr="005C2A49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f) </w:t>
      </w:r>
      <w:r w:rsidRPr="00251330">
        <w:rPr>
          <w:rFonts w:ascii="Arial" w:hAnsi="Arial" w:cs="Arial"/>
          <w:b/>
          <w:bCs/>
          <w:sz w:val="22"/>
          <w:szCs w:val="22"/>
        </w:rPr>
        <w:t>Pojasnite</w:t>
      </w:r>
      <w:r w:rsidR="00713F91">
        <w:rPr>
          <w:rFonts w:ascii="Arial" w:hAnsi="Arial" w:cs="Arial"/>
          <w:b/>
          <w:bCs/>
          <w:sz w:val="22"/>
          <w:szCs w:val="22"/>
        </w:rPr>
        <w:t>,</w:t>
      </w:r>
      <w:r w:rsidRPr="00251330">
        <w:rPr>
          <w:rFonts w:ascii="Arial" w:hAnsi="Arial" w:cs="Arial"/>
          <w:b/>
          <w:bCs/>
          <w:sz w:val="22"/>
          <w:szCs w:val="22"/>
        </w:rPr>
        <w:t xml:space="preserve"> kako program zadovoljuje potrebe u</w:t>
      </w:r>
      <w:r>
        <w:rPr>
          <w:rFonts w:ascii="Arial" w:hAnsi="Arial" w:cs="Arial"/>
          <w:b/>
          <w:bCs/>
          <w:sz w:val="22"/>
          <w:szCs w:val="22"/>
        </w:rPr>
        <w:t xml:space="preserve">porabnikov in lokalne skupnosti </w:t>
      </w:r>
      <w:r w:rsidRPr="005C2A49">
        <w:rPr>
          <w:rFonts w:ascii="Arial" w:hAnsi="Arial" w:cs="Arial"/>
          <w:iCs/>
          <w:sz w:val="18"/>
          <w:szCs w:val="18"/>
        </w:rPr>
        <w:t>(predstavite način ugotavljanja potreb ter način sodelovanja uporabnikov pri te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251330" w14:paraId="30580277" w14:textId="77777777" w:rsidTr="005C2A49">
        <w:tc>
          <w:tcPr>
            <w:tcW w:w="9060" w:type="dxa"/>
          </w:tcPr>
          <w:p w14:paraId="30580274" w14:textId="77777777" w:rsidR="00582D8F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</w:rPr>
            </w:pPr>
          </w:p>
          <w:p w14:paraId="30580275" w14:textId="77777777" w:rsidR="00582D8F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</w:rPr>
            </w:pPr>
          </w:p>
          <w:p w14:paraId="30580276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</w:rPr>
            </w:pPr>
          </w:p>
        </w:tc>
      </w:tr>
    </w:tbl>
    <w:p w14:paraId="30580278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79" w14:textId="77777777" w:rsidR="00582D8F" w:rsidRPr="00251330" w:rsidRDefault="00582D8F" w:rsidP="005C2A49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g) </w:t>
      </w:r>
      <w:r w:rsidRPr="00251330">
        <w:rPr>
          <w:rFonts w:ascii="Arial" w:hAnsi="Arial" w:cs="Arial"/>
          <w:b/>
          <w:bCs/>
          <w:sz w:val="22"/>
          <w:szCs w:val="22"/>
        </w:rPr>
        <w:t>Predstavite način ugotavljanja potreb uporabnikov ter način njihovega sodelovanja</w:t>
      </w:r>
    </w:p>
    <w:p w14:paraId="3058027A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251330">
        <w:rPr>
          <w:rFonts w:ascii="Arial" w:hAnsi="Arial" w:cs="Arial"/>
          <w:b/>
          <w:bCs/>
          <w:sz w:val="22"/>
          <w:szCs w:val="22"/>
        </w:rPr>
        <w:t>p</w:t>
      </w:r>
      <w:r>
        <w:rPr>
          <w:rFonts w:ascii="Arial" w:hAnsi="Arial" w:cs="Arial"/>
          <w:b/>
          <w:bCs/>
          <w:sz w:val="22"/>
          <w:szCs w:val="22"/>
        </w:rPr>
        <w:t>ri tem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7E" w14:textId="77777777" w:rsidTr="005C2A49">
        <w:tc>
          <w:tcPr>
            <w:tcW w:w="9022" w:type="dxa"/>
          </w:tcPr>
          <w:p w14:paraId="3058027B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</w:p>
          <w:p w14:paraId="3058027C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</w:p>
          <w:p w14:paraId="3058027D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3058027F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0" w14:textId="77777777" w:rsidR="00582D8F" w:rsidRPr="00251330" w:rsidRDefault="00582D8F" w:rsidP="005C2A49">
      <w:pPr>
        <w:keepNext/>
        <w:tabs>
          <w:tab w:val="left" w:pos="36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h) </w:t>
      </w:r>
      <w:r w:rsidRPr="00251330">
        <w:rPr>
          <w:rFonts w:ascii="Arial" w:hAnsi="Arial" w:cs="Arial"/>
          <w:b/>
          <w:bCs/>
          <w:sz w:val="22"/>
          <w:szCs w:val="22"/>
        </w:rPr>
        <w:t xml:space="preserve">Navedite osnovne metode dela, strokovna ravnanja in aktivnosti v programu, ki </w:t>
      </w:r>
      <w:r>
        <w:rPr>
          <w:rFonts w:ascii="Arial" w:hAnsi="Arial" w:cs="Arial"/>
          <w:b/>
          <w:bCs/>
          <w:sz w:val="22"/>
          <w:szCs w:val="22"/>
        </w:rPr>
        <w:t>omogočajo doseganje ciljev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84" w14:textId="77777777" w:rsidTr="005C2A49">
        <w:tc>
          <w:tcPr>
            <w:tcW w:w="9022" w:type="dxa"/>
          </w:tcPr>
          <w:p w14:paraId="30580281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2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3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85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86" w14:textId="77777777" w:rsidR="00582D8F" w:rsidRPr="00251330" w:rsidRDefault="00582D8F" w:rsidP="005C2A49">
      <w:pPr>
        <w:overflowPunct w:val="0"/>
        <w:autoSpaceDE w:val="0"/>
        <w:autoSpaceDN w:val="0"/>
        <w:adjustRightInd w:val="0"/>
        <w:spacing w:before="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i) </w:t>
      </w:r>
      <w:r w:rsidRPr="00251330">
        <w:rPr>
          <w:rFonts w:ascii="Arial" w:hAnsi="Arial" w:cs="Arial"/>
          <w:b/>
          <w:sz w:val="22"/>
          <w:szCs w:val="22"/>
        </w:rPr>
        <w:t>Opišite na kakšen način ima program izdelano evalvacijo</w:t>
      </w:r>
      <w:r>
        <w:rPr>
          <w:rFonts w:ascii="Arial" w:hAnsi="Arial" w:cs="Arial"/>
          <w:b/>
          <w:sz w:val="22"/>
          <w:szCs w:val="22"/>
        </w:rPr>
        <w:t xml:space="preserve"> doseganja ciljev in </w:t>
      </w:r>
      <w:r w:rsidRPr="00251330">
        <w:rPr>
          <w:rFonts w:ascii="Arial" w:hAnsi="Arial" w:cs="Arial"/>
          <w:b/>
          <w:sz w:val="22"/>
          <w:szCs w:val="22"/>
        </w:rPr>
        <w:t>rezultatov: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251330" w14:paraId="3058028A" w14:textId="77777777" w:rsidTr="005C2A49">
        <w:tc>
          <w:tcPr>
            <w:tcW w:w="9022" w:type="dxa"/>
          </w:tcPr>
          <w:p w14:paraId="30580287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8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9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8B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C" w14:textId="77777777" w:rsidR="00582D8F" w:rsidRPr="002D1916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i) </w:t>
      </w:r>
      <w:r w:rsidRPr="00251330">
        <w:rPr>
          <w:rFonts w:ascii="Arial" w:hAnsi="Arial" w:cs="Arial"/>
          <w:b/>
          <w:bCs/>
          <w:sz w:val="22"/>
          <w:szCs w:val="22"/>
        </w:rPr>
        <w:t xml:space="preserve">Opišite dosedanje </w:t>
      </w:r>
      <w:r>
        <w:rPr>
          <w:rFonts w:ascii="Arial" w:hAnsi="Arial" w:cs="Arial"/>
          <w:b/>
          <w:bCs/>
          <w:sz w:val="22"/>
          <w:szCs w:val="22"/>
        </w:rPr>
        <w:t xml:space="preserve">delo na tem področju </w:t>
      </w:r>
      <w:r w:rsidRPr="002D1916">
        <w:rPr>
          <w:rFonts w:ascii="Arial" w:hAnsi="Arial" w:cs="Arial"/>
          <w:bCs/>
          <w:sz w:val="18"/>
          <w:szCs w:val="18"/>
        </w:rPr>
        <w:t>(izkušnj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251330" w14:paraId="30580290" w14:textId="77777777" w:rsidTr="002D1916">
        <w:tc>
          <w:tcPr>
            <w:tcW w:w="9060" w:type="dxa"/>
          </w:tcPr>
          <w:p w14:paraId="3058028D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E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8F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91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92" w14:textId="77777777" w:rsidR="00582D8F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. Izvajalci programa</w:t>
      </w:r>
    </w:p>
    <w:p w14:paraId="30580293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94" w14:textId="77777777" w:rsidR="00582D8F" w:rsidRPr="00251330" w:rsidRDefault="00582D8F" w:rsidP="002D191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) Odgovorni nosilec programa</w:t>
      </w:r>
    </w:p>
    <w:tbl>
      <w:tblPr>
        <w:tblW w:w="9072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582D8F" w:rsidRPr="00251330" w14:paraId="30580297" w14:textId="77777777" w:rsidTr="002D1916">
        <w:tc>
          <w:tcPr>
            <w:tcW w:w="9072" w:type="dxa"/>
          </w:tcPr>
          <w:p w14:paraId="30580295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96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Ime in priimek:</w:t>
            </w:r>
          </w:p>
        </w:tc>
      </w:tr>
      <w:tr w:rsidR="00582D8F" w:rsidRPr="00251330" w14:paraId="3058029A" w14:textId="77777777" w:rsidTr="002D1916">
        <w:tc>
          <w:tcPr>
            <w:tcW w:w="9072" w:type="dxa"/>
          </w:tcPr>
          <w:p w14:paraId="30580298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99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Strokovna izobrazba:</w:t>
            </w:r>
          </w:p>
        </w:tc>
      </w:tr>
      <w:tr w:rsidR="00582D8F" w:rsidRPr="00251330" w14:paraId="3058029D" w14:textId="77777777" w:rsidTr="002D1916">
        <w:tc>
          <w:tcPr>
            <w:tcW w:w="9072" w:type="dxa"/>
          </w:tcPr>
          <w:p w14:paraId="3058029B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9C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Telefon:                                                             GSM:</w:t>
            </w:r>
          </w:p>
        </w:tc>
      </w:tr>
      <w:tr w:rsidR="00582D8F" w:rsidRPr="00251330" w14:paraId="305802A0" w14:textId="77777777" w:rsidTr="002D1916">
        <w:tc>
          <w:tcPr>
            <w:tcW w:w="9072" w:type="dxa"/>
          </w:tcPr>
          <w:p w14:paraId="3058029E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9F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E - mail:</w:t>
            </w:r>
          </w:p>
        </w:tc>
      </w:tr>
      <w:tr w:rsidR="00582D8F" w:rsidRPr="00251330" w14:paraId="305802A9" w14:textId="77777777" w:rsidTr="002D1916">
        <w:tc>
          <w:tcPr>
            <w:tcW w:w="9072" w:type="dxa"/>
          </w:tcPr>
          <w:p w14:paraId="305802A1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Delovne izkušnje s področja prijavljenega programa:</w:t>
            </w:r>
          </w:p>
          <w:p w14:paraId="305802A2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3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4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5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6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7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  <w:p w14:paraId="305802A8" w14:textId="77777777" w:rsidR="00582D8F" w:rsidRPr="00251330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</w:rPr>
            </w:pPr>
          </w:p>
        </w:tc>
      </w:tr>
    </w:tbl>
    <w:p w14:paraId="305802AA" w14:textId="77777777" w:rsidR="00582D8F" w:rsidRPr="00251330" w:rsidRDefault="00582D8F" w:rsidP="002D1916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AB" w14:textId="5B4BA176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)</w:t>
      </w:r>
      <w:r w:rsidR="00290EFF">
        <w:rPr>
          <w:rFonts w:ascii="Arial" w:hAnsi="Arial" w:cs="Arial"/>
          <w:b/>
          <w:sz w:val="22"/>
          <w:szCs w:val="22"/>
        </w:rPr>
        <w:t xml:space="preserve"> </w:t>
      </w:r>
      <w:r w:rsidRPr="00251330">
        <w:rPr>
          <w:rFonts w:ascii="Arial" w:hAnsi="Arial" w:cs="Arial"/>
          <w:b/>
          <w:sz w:val="22"/>
          <w:szCs w:val="22"/>
        </w:rPr>
        <w:t>Ostali izvajalci programa:</w:t>
      </w:r>
    </w:p>
    <w:p w14:paraId="305802AC" w14:textId="77777777" w:rsidR="00582D8F" w:rsidRPr="00251330" w:rsidRDefault="00582D8F" w:rsidP="00EB0233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8715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980"/>
        <w:gridCol w:w="2343"/>
        <w:gridCol w:w="2052"/>
      </w:tblGrid>
      <w:tr w:rsidR="00582D8F" w:rsidRPr="00251330" w14:paraId="305802B1" w14:textId="77777777" w:rsidTr="002D1916">
        <w:tc>
          <w:tcPr>
            <w:tcW w:w="2340" w:type="dxa"/>
            <w:shd w:val="clear" w:color="auto" w:fill="FFFFFF"/>
          </w:tcPr>
          <w:p w14:paraId="305802AD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Ime in priimek</w:t>
            </w:r>
          </w:p>
        </w:tc>
        <w:tc>
          <w:tcPr>
            <w:tcW w:w="1980" w:type="dxa"/>
            <w:shd w:val="clear" w:color="auto" w:fill="FFFFFF"/>
          </w:tcPr>
          <w:p w14:paraId="305802AE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Izobrazba</w:t>
            </w:r>
          </w:p>
        </w:tc>
        <w:tc>
          <w:tcPr>
            <w:tcW w:w="2343" w:type="dxa"/>
            <w:shd w:val="clear" w:color="auto" w:fill="FFFFFF"/>
          </w:tcPr>
          <w:p w14:paraId="305802AF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Delovne Izkušnje</w:t>
            </w:r>
          </w:p>
        </w:tc>
        <w:tc>
          <w:tcPr>
            <w:tcW w:w="2052" w:type="dxa"/>
            <w:shd w:val="clear" w:color="auto" w:fill="FFFFFF"/>
          </w:tcPr>
          <w:p w14:paraId="305802B0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 xml:space="preserve">Opis dela v programu </w:t>
            </w:r>
          </w:p>
        </w:tc>
      </w:tr>
      <w:tr w:rsidR="00582D8F" w:rsidRPr="00251330" w14:paraId="305802B7" w14:textId="77777777" w:rsidTr="002D1916">
        <w:tc>
          <w:tcPr>
            <w:tcW w:w="2340" w:type="dxa"/>
          </w:tcPr>
          <w:p w14:paraId="305802B2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B3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05802B4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343" w:type="dxa"/>
          </w:tcPr>
          <w:p w14:paraId="305802B5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052" w:type="dxa"/>
          </w:tcPr>
          <w:p w14:paraId="305802B6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BD" w14:textId="77777777" w:rsidTr="002D1916">
        <w:tc>
          <w:tcPr>
            <w:tcW w:w="2340" w:type="dxa"/>
          </w:tcPr>
          <w:p w14:paraId="305802B8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B9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05802BA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343" w:type="dxa"/>
          </w:tcPr>
          <w:p w14:paraId="305802BB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052" w:type="dxa"/>
          </w:tcPr>
          <w:p w14:paraId="305802BC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C3" w14:textId="77777777" w:rsidTr="002D1916">
        <w:tc>
          <w:tcPr>
            <w:tcW w:w="2340" w:type="dxa"/>
          </w:tcPr>
          <w:p w14:paraId="305802BE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BF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05802C0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343" w:type="dxa"/>
          </w:tcPr>
          <w:p w14:paraId="305802C1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052" w:type="dxa"/>
          </w:tcPr>
          <w:p w14:paraId="305802C2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C9" w14:textId="77777777" w:rsidTr="002D1916">
        <w:tc>
          <w:tcPr>
            <w:tcW w:w="2340" w:type="dxa"/>
          </w:tcPr>
          <w:p w14:paraId="305802C4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C5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05802C6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343" w:type="dxa"/>
          </w:tcPr>
          <w:p w14:paraId="305802C7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052" w:type="dxa"/>
          </w:tcPr>
          <w:p w14:paraId="305802C8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CF" w14:textId="77777777" w:rsidTr="002D1916">
        <w:tc>
          <w:tcPr>
            <w:tcW w:w="2340" w:type="dxa"/>
          </w:tcPr>
          <w:p w14:paraId="305802CA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305802CB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05802CC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343" w:type="dxa"/>
          </w:tcPr>
          <w:p w14:paraId="305802CD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2052" w:type="dxa"/>
          </w:tcPr>
          <w:p w14:paraId="305802CE" w14:textId="77777777" w:rsidR="00582D8F" w:rsidRPr="00251330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</w:tbl>
    <w:p w14:paraId="305802D0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1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2" w14:textId="77777777" w:rsidR="00582D8F" w:rsidRPr="002D1916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k) </w:t>
      </w:r>
      <w:r w:rsidRPr="00251330">
        <w:rPr>
          <w:rFonts w:ascii="Arial" w:hAnsi="Arial" w:cs="Arial"/>
          <w:b/>
          <w:sz w:val="22"/>
          <w:szCs w:val="22"/>
        </w:rPr>
        <w:t>Drugi podatki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2D1916">
        <w:rPr>
          <w:rFonts w:ascii="Arial" w:hAnsi="Arial" w:cs="Arial"/>
          <w:iCs/>
          <w:sz w:val="18"/>
          <w:szCs w:val="18"/>
        </w:rPr>
        <w:t>(vpišite podatke in druge informacije, pomembne za izvedbo programa)</w:t>
      </w:r>
    </w:p>
    <w:p w14:paraId="305802D3" w14:textId="77777777" w:rsidR="00582D8F" w:rsidRPr="00251330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251330" w14:paraId="305802D7" w14:textId="77777777" w:rsidTr="002D1916">
        <w:tc>
          <w:tcPr>
            <w:tcW w:w="9060" w:type="dxa"/>
          </w:tcPr>
          <w:p w14:paraId="305802D4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</w:rPr>
            </w:pPr>
          </w:p>
          <w:p w14:paraId="305802D5" w14:textId="77777777" w:rsidR="00582D8F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</w:rPr>
            </w:pPr>
          </w:p>
          <w:p w14:paraId="305802D6" w14:textId="77777777" w:rsidR="00582D8F" w:rsidRPr="00251330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305802D8" w14:textId="77777777" w:rsidR="00582D8F" w:rsidRPr="00EB0233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9" w14:textId="77777777" w:rsidR="00582D8F" w:rsidRPr="00EB0233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A" w14:textId="77777777" w:rsidR="00582D8F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305802DB" w14:textId="77777777" w:rsidR="00582D8F" w:rsidRPr="00251330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DC" w14:textId="77777777" w:rsidR="00582D8F" w:rsidRPr="00251330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3. </w:t>
      </w:r>
      <w:r w:rsidRPr="00251330">
        <w:rPr>
          <w:rFonts w:ascii="Arial" w:hAnsi="Arial" w:cs="Arial"/>
          <w:b/>
          <w:sz w:val="22"/>
          <w:szCs w:val="22"/>
        </w:rPr>
        <w:t xml:space="preserve">Finančna konstrukcija programa </w:t>
      </w:r>
    </w:p>
    <w:p w14:paraId="305802DD" w14:textId="77777777" w:rsidR="00582D8F" w:rsidRPr="00251330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b/>
          <w:sz w:val="22"/>
          <w:szCs w:val="22"/>
        </w:rPr>
      </w:pPr>
    </w:p>
    <w:p w14:paraId="305802DE" w14:textId="77777777" w:rsidR="00582D8F" w:rsidRPr="00251330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Vrednost celotnega programa:</w:t>
      </w:r>
      <w:r w:rsidRPr="00251330">
        <w:rPr>
          <w:rFonts w:ascii="Arial" w:hAnsi="Arial" w:cs="Arial"/>
          <w:sz w:val="22"/>
          <w:szCs w:val="22"/>
        </w:rPr>
        <w:t xml:space="preserve"> ____________________________</w:t>
      </w:r>
      <w:r w:rsidRPr="00251330">
        <w:rPr>
          <w:rFonts w:ascii="Arial" w:hAnsi="Arial" w:cs="Arial"/>
          <w:b/>
          <w:sz w:val="22"/>
          <w:szCs w:val="22"/>
        </w:rPr>
        <w:t>EUR</w:t>
      </w:r>
    </w:p>
    <w:p w14:paraId="305802DF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2E0" w14:textId="77777777" w:rsidR="00582D8F" w:rsidRPr="00251330" w:rsidRDefault="00582D8F" w:rsidP="002D1916">
      <w:pPr>
        <w:tabs>
          <w:tab w:val="num" w:pos="360"/>
        </w:tabs>
        <w:overflowPunct w:val="0"/>
        <w:autoSpaceDE w:val="0"/>
        <w:autoSpaceDN w:val="0"/>
        <w:adjustRightInd w:val="0"/>
        <w:spacing w:line="276" w:lineRule="auto"/>
        <w:ind w:left="360" w:hanging="360"/>
        <w:jc w:val="both"/>
        <w:rPr>
          <w:rFonts w:ascii="Arial" w:hAnsi="Arial" w:cs="Arial"/>
          <w:b/>
          <w:spacing w:val="-2"/>
          <w:sz w:val="22"/>
          <w:szCs w:val="22"/>
        </w:rPr>
      </w:pPr>
      <w:r w:rsidRPr="00251330">
        <w:rPr>
          <w:rFonts w:ascii="Arial" w:hAnsi="Arial" w:cs="Arial"/>
          <w:b/>
          <w:spacing w:val="-2"/>
          <w:sz w:val="22"/>
          <w:szCs w:val="22"/>
        </w:rPr>
        <w:t>Pričakovani prihodki izvaja</w:t>
      </w:r>
      <w:r>
        <w:rPr>
          <w:rFonts w:ascii="Arial" w:hAnsi="Arial" w:cs="Arial"/>
          <w:b/>
          <w:spacing w:val="-2"/>
          <w:sz w:val="22"/>
          <w:szCs w:val="22"/>
        </w:rPr>
        <w:t>nega programa in njihovi delež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4"/>
        <w:gridCol w:w="3255"/>
        <w:gridCol w:w="1133"/>
      </w:tblGrid>
      <w:tr w:rsidR="00582D8F" w:rsidRPr="00251330" w14:paraId="305802E4" w14:textId="77777777" w:rsidTr="002D1916">
        <w:tc>
          <w:tcPr>
            <w:tcW w:w="2579" w:type="pct"/>
            <w:vAlign w:val="center"/>
          </w:tcPr>
          <w:p w14:paraId="305802E1" w14:textId="77777777" w:rsidR="00582D8F" w:rsidRPr="00251330" w:rsidRDefault="00582D8F" w:rsidP="002D1916">
            <w:pPr>
              <w:keepNext/>
              <w:spacing w:line="276" w:lineRule="auto"/>
              <w:jc w:val="center"/>
              <w:outlineLvl w:val="2"/>
              <w:rPr>
                <w:rFonts w:ascii="Arial" w:hAnsi="Arial" w:cs="Arial"/>
                <w:b/>
                <w:bCs/>
              </w:rPr>
            </w:pPr>
            <w:r w:rsidRPr="00251330">
              <w:rPr>
                <w:rFonts w:ascii="Arial" w:hAnsi="Arial" w:cs="Arial"/>
                <w:b/>
                <w:bCs/>
                <w:sz w:val="22"/>
                <w:szCs w:val="22"/>
              </w:rPr>
              <w:t>Sofinancerji programa</w:t>
            </w:r>
          </w:p>
        </w:tc>
        <w:tc>
          <w:tcPr>
            <w:tcW w:w="1796" w:type="pct"/>
            <w:vAlign w:val="center"/>
          </w:tcPr>
          <w:p w14:paraId="305802E2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Navedite predvidena sredstva posameznih sofinancerjev v EUR</w:t>
            </w:r>
          </w:p>
        </w:tc>
        <w:tc>
          <w:tcPr>
            <w:tcW w:w="625" w:type="pct"/>
            <w:vAlign w:val="center"/>
          </w:tcPr>
          <w:p w14:paraId="305802E3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v </w:t>
            </w:r>
            <w:r w:rsidRPr="00251330">
              <w:rPr>
                <w:rFonts w:ascii="Arial" w:hAnsi="Arial" w:cs="Arial"/>
                <w:b/>
                <w:sz w:val="22"/>
                <w:szCs w:val="22"/>
              </w:rPr>
              <w:t>%</w:t>
            </w:r>
          </w:p>
        </w:tc>
      </w:tr>
      <w:tr w:rsidR="00582D8F" w:rsidRPr="00251330" w14:paraId="305802E8" w14:textId="77777777" w:rsidTr="002D1916">
        <w:trPr>
          <w:trHeight w:val="188"/>
        </w:trPr>
        <w:tc>
          <w:tcPr>
            <w:tcW w:w="2579" w:type="pct"/>
          </w:tcPr>
          <w:p w14:paraId="305802E5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 xml:space="preserve">Mestna občina Novo mesto </w:t>
            </w:r>
          </w:p>
        </w:tc>
        <w:tc>
          <w:tcPr>
            <w:tcW w:w="1796" w:type="pct"/>
          </w:tcPr>
          <w:p w14:paraId="305802E6" w14:textId="77777777" w:rsidR="00582D8F" w:rsidRPr="00251330" w:rsidRDefault="00582D8F" w:rsidP="002D191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E7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EC" w14:textId="77777777" w:rsidTr="002D1916">
        <w:tc>
          <w:tcPr>
            <w:tcW w:w="2579" w:type="pct"/>
          </w:tcPr>
          <w:p w14:paraId="305802E9" w14:textId="77777777" w:rsidR="00582D8F" w:rsidRPr="00251330" w:rsidRDefault="00582D8F" w:rsidP="002D1916">
            <w:pPr>
              <w:tabs>
                <w:tab w:val="left" w:pos="4145"/>
              </w:tabs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Javna dela</w:t>
            </w:r>
          </w:p>
        </w:tc>
        <w:tc>
          <w:tcPr>
            <w:tcW w:w="1796" w:type="pct"/>
          </w:tcPr>
          <w:p w14:paraId="305802EA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EB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F0" w14:textId="77777777" w:rsidTr="002D1916">
        <w:tc>
          <w:tcPr>
            <w:tcW w:w="2579" w:type="pct"/>
            <w:vAlign w:val="bottom"/>
          </w:tcPr>
          <w:p w14:paraId="305802ED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Prispevki uporabnikov</w:t>
            </w:r>
          </w:p>
        </w:tc>
        <w:tc>
          <w:tcPr>
            <w:tcW w:w="1796" w:type="pct"/>
          </w:tcPr>
          <w:p w14:paraId="305802EE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EF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F4" w14:textId="77777777" w:rsidTr="002D1916">
        <w:tc>
          <w:tcPr>
            <w:tcW w:w="2579" w:type="pct"/>
          </w:tcPr>
          <w:p w14:paraId="305802F1" w14:textId="77777777" w:rsidR="00582D8F" w:rsidRPr="00251330" w:rsidRDefault="00582D8F" w:rsidP="002D1916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Lastna sredstva</w:t>
            </w:r>
          </w:p>
        </w:tc>
        <w:tc>
          <w:tcPr>
            <w:tcW w:w="1796" w:type="pct"/>
            <w:vAlign w:val="bottom"/>
          </w:tcPr>
          <w:p w14:paraId="305802F2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  <w:vAlign w:val="bottom"/>
          </w:tcPr>
          <w:p w14:paraId="305802F3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F8" w14:textId="77777777" w:rsidTr="002D1916">
        <w:tc>
          <w:tcPr>
            <w:tcW w:w="2579" w:type="pct"/>
          </w:tcPr>
          <w:p w14:paraId="305802F5" w14:textId="77777777" w:rsidR="00582D8F" w:rsidRPr="00251330" w:rsidRDefault="00582D8F" w:rsidP="002D1916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Sponzorji, donatorji</w:t>
            </w:r>
          </w:p>
        </w:tc>
        <w:tc>
          <w:tcPr>
            <w:tcW w:w="1796" w:type="pct"/>
          </w:tcPr>
          <w:p w14:paraId="305802F6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F7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2FC" w14:textId="77777777" w:rsidTr="002D1916">
        <w:tc>
          <w:tcPr>
            <w:tcW w:w="2579" w:type="pct"/>
          </w:tcPr>
          <w:p w14:paraId="305802F9" w14:textId="77777777" w:rsidR="00582D8F" w:rsidRPr="00251330" w:rsidRDefault="00582D8F" w:rsidP="002D1916">
            <w:pPr>
              <w:spacing w:line="276" w:lineRule="auto"/>
              <w:rPr>
                <w:rFonts w:ascii="Arial" w:hAnsi="Arial" w:cs="Arial"/>
                <w:i/>
                <w:iCs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 xml:space="preserve">Sofinanciranje iz drugih javno-finančnih sredstev </w:t>
            </w:r>
            <w:r w:rsidRPr="002D1916">
              <w:rPr>
                <w:rFonts w:ascii="Arial" w:hAnsi="Arial" w:cs="Arial"/>
                <w:i/>
                <w:iCs/>
                <w:sz w:val="18"/>
                <w:szCs w:val="18"/>
              </w:rPr>
              <w:t>(navedite, katerih)</w:t>
            </w:r>
          </w:p>
        </w:tc>
        <w:tc>
          <w:tcPr>
            <w:tcW w:w="1796" w:type="pct"/>
          </w:tcPr>
          <w:p w14:paraId="305802FA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FB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300" w14:textId="77777777" w:rsidTr="002D1916">
        <w:tc>
          <w:tcPr>
            <w:tcW w:w="2579" w:type="pct"/>
          </w:tcPr>
          <w:p w14:paraId="305802FD" w14:textId="77777777" w:rsidR="00582D8F" w:rsidRPr="00251330" w:rsidRDefault="00582D8F" w:rsidP="002D1916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Drugo, kaj:</w:t>
            </w:r>
          </w:p>
        </w:tc>
        <w:tc>
          <w:tcPr>
            <w:tcW w:w="1796" w:type="pct"/>
          </w:tcPr>
          <w:p w14:paraId="305802FE" w14:textId="77777777" w:rsidR="00582D8F" w:rsidRPr="00251330" w:rsidRDefault="00582D8F" w:rsidP="002D191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14:paraId="305802FF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582D8F" w:rsidRPr="00251330" w14:paraId="30580304" w14:textId="77777777" w:rsidTr="002D1916">
        <w:tc>
          <w:tcPr>
            <w:tcW w:w="2579" w:type="pct"/>
            <w:vAlign w:val="center"/>
          </w:tcPr>
          <w:p w14:paraId="30580301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796" w:type="pct"/>
            <w:vAlign w:val="center"/>
          </w:tcPr>
          <w:p w14:paraId="30580302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25" w:type="pct"/>
            <w:vAlign w:val="center"/>
          </w:tcPr>
          <w:p w14:paraId="30580303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30580305" w14:textId="77777777" w:rsidR="00582D8F" w:rsidRPr="00251330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06" w14:textId="77777777" w:rsidR="00582D8F" w:rsidRPr="00251330" w:rsidRDefault="00582D8F" w:rsidP="004C1F36">
      <w:pPr>
        <w:tabs>
          <w:tab w:val="num" w:pos="360"/>
        </w:tabs>
        <w:ind w:left="360" w:hanging="36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Odhodki izvaj</w:t>
      </w:r>
      <w:r>
        <w:rPr>
          <w:rFonts w:ascii="Arial" w:hAnsi="Arial" w:cs="Arial"/>
          <w:b/>
          <w:sz w:val="22"/>
          <w:szCs w:val="22"/>
        </w:rPr>
        <w:t>anja programa in njihovi deleži</w:t>
      </w:r>
    </w:p>
    <w:tbl>
      <w:tblPr>
        <w:tblW w:w="9639" w:type="dxa"/>
        <w:tblInd w:w="-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34"/>
        <w:gridCol w:w="1536"/>
        <w:gridCol w:w="969"/>
      </w:tblGrid>
      <w:tr w:rsidR="00582D8F" w:rsidRPr="00251330" w14:paraId="3058030A" w14:textId="77777777" w:rsidTr="002D1916">
        <w:trPr>
          <w:cantSplit/>
          <w:trHeight w:val="58"/>
        </w:trPr>
        <w:tc>
          <w:tcPr>
            <w:tcW w:w="7134" w:type="dxa"/>
            <w:vAlign w:val="center"/>
          </w:tcPr>
          <w:p w14:paraId="30580307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left="283" w:right="44" w:hanging="283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Vrsta odhodkov</w:t>
            </w:r>
          </w:p>
        </w:tc>
        <w:tc>
          <w:tcPr>
            <w:tcW w:w="1536" w:type="dxa"/>
          </w:tcPr>
          <w:p w14:paraId="30580308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v EUR</w:t>
            </w:r>
          </w:p>
        </w:tc>
        <w:tc>
          <w:tcPr>
            <w:tcW w:w="969" w:type="dxa"/>
          </w:tcPr>
          <w:p w14:paraId="30580309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251330" w14:paraId="30580312" w14:textId="77777777" w:rsidTr="002D1916">
        <w:trPr>
          <w:cantSplit/>
          <w:trHeight w:val="638"/>
        </w:trPr>
        <w:tc>
          <w:tcPr>
            <w:tcW w:w="7134" w:type="dxa"/>
            <w:vAlign w:val="center"/>
          </w:tcPr>
          <w:p w14:paraId="3058030B" w14:textId="77777777" w:rsidR="00582D8F" w:rsidRPr="00251330" w:rsidRDefault="00582D8F" w:rsidP="002D1916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>Stroški dela zaposlenih</w:t>
            </w:r>
          </w:p>
          <w:p w14:paraId="3058030C" w14:textId="77777777" w:rsidR="00582D8F" w:rsidRPr="00251330" w:rsidRDefault="00582D8F" w:rsidP="002D1916">
            <w:pPr>
              <w:numPr>
                <w:ilvl w:val="0"/>
                <w:numId w:val="3"/>
              </w:numPr>
              <w:tabs>
                <w:tab w:val="num" w:pos="739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 xml:space="preserve">Plače s prispevki za redno zaposlene izvajalce programa/projekta </w:t>
            </w:r>
          </w:p>
          <w:p w14:paraId="3058030D" w14:textId="77777777" w:rsidR="00582D8F" w:rsidRPr="00251330" w:rsidRDefault="00582D8F" w:rsidP="002D1916">
            <w:pPr>
              <w:numPr>
                <w:ilvl w:val="0"/>
                <w:numId w:val="4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Plače s prispevki za izvajalce/-</w:t>
            </w:r>
            <w:proofErr w:type="spellStart"/>
            <w:r w:rsidRPr="00251330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251330">
              <w:rPr>
                <w:rFonts w:ascii="Arial" w:hAnsi="Arial" w:cs="Arial"/>
                <w:sz w:val="22"/>
                <w:szCs w:val="22"/>
              </w:rPr>
              <w:t xml:space="preserve"> programa/projekta, zaposlene preko javnih del</w:t>
            </w:r>
          </w:p>
          <w:p w14:paraId="3058030E" w14:textId="77777777" w:rsidR="00582D8F" w:rsidRPr="00251330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Plačilo obveznosti po pogodbah za izvajalce/-</w:t>
            </w:r>
            <w:proofErr w:type="spellStart"/>
            <w:r w:rsidRPr="00251330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251330">
              <w:rPr>
                <w:rFonts w:ascii="Arial" w:hAnsi="Arial" w:cs="Arial"/>
                <w:sz w:val="22"/>
                <w:szCs w:val="22"/>
              </w:rPr>
              <w:t xml:space="preserve"> programa/projekta</w:t>
            </w:r>
          </w:p>
          <w:p w14:paraId="3058030F" w14:textId="77777777" w:rsidR="00582D8F" w:rsidRPr="00251330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Nagrade za člane društva in prostovoljce, ki izvajajo program</w:t>
            </w:r>
          </w:p>
        </w:tc>
        <w:tc>
          <w:tcPr>
            <w:tcW w:w="1536" w:type="dxa"/>
          </w:tcPr>
          <w:p w14:paraId="30580310" w14:textId="77777777" w:rsidR="00582D8F" w:rsidRPr="00251330" w:rsidRDefault="00582D8F" w:rsidP="001B7286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969" w:type="dxa"/>
            <w:vAlign w:val="center"/>
          </w:tcPr>
          <w:p w14:paraId="30580311" w14:textId="77777777" w:rsidR="00582D8F" w:rsidRPr="00251330" w:rsidRDefault="00582D8F" w:rsidP="001B7286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  <w:tr w:rsidR="00582D8F" w:rsidRPr="00251330" w14:paraId="3058031A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3" w14:textId="77777777" w:rsidR="00582D8F" w:rsidRPr="00251330" w:rsidRDefault="00582D8F" w:rsidP="002D1916">
            <w:pPr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 xml:space="preserve"> 3.</w:t>
            </w:r>
            <w:r w:rsidRPr="00251330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251330">
              <w:rPr>
                <w:rFonts w:ascii="Arial" w:hAnsi="Arial" w:cs="Arial"/>
                <w:b/>
                <w:sz w:val="22"/>
                <w:szCs w:val="22"/>
              </w:rPr>
              <w:t>Materialni stroški programa:</w:t>
            </w:r>
          </w:p>
          <w:p w14:paraId="30580314" w14:textId="77777777" w:rsidR="00582D8F" w:rsidRPr="00251330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Potni stroški in dnevnice, promocija programa, izdaja gradiv, potrebnih za izvedbo programa, izobraževanje izvajalcev programa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2D1916">
              <w:rPr>
                <w:rFonts w:ascii="Arial" w:hAnsi="Arial" w:cs="Arial"/>
                <w:sz w:val="18"/>
                <w:szCs w:val="18"/>
              </w:rPr>
              <w:t>(</w:t>
            </w:r>
            <w:r w:rsidRPr="002D1916">
              <w:rPr>
                <w:rFonts w:ascii="Arial" w:hAnsi="Arial" w:cs="Arial"/>
                <w:iCs/>
                <w:sz w:val="18"/>
                <w:szCs w:val="18"/>
              </w:rPr>
              <w:t>podčrtajte)</w:t>
            </w:r>
            <w:r w:rsidRPr="00251330">
              <w:rPr>
                <w:rFonts w:ascii="Arial" w:hAnsi="Arial" w:cs="Arial"/>
                <w:sz w:val="22"/>
                <w:szCs w:val="22"/>
              </w:rPr>
              <w:t>, ostalo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  <w:r w:rsidRPr="00251330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/>
                <w:sz w:val="18"/>
                <w:szCs w:val="18"/>
              </w:rPr>
              <w:t>kaj, navedite)</w:t>
            </w:r>
            <w:r w:rsidRPr="002D191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0580315" w14:textId="77777777" w:rsidR="00582D8F" w:rsidRPr="00251330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Stroški delovanja organizacije, povezani z i</w:t>
            </w:r>
            <w:r>
              <w:rPr>
                <w:rFonts w:ascii="Arial" w:hAnsi="Arial" w:cs="Arial"/>
                <w:sz w:val="22"/>
                <w:szCs w:val="22"/>
              </w:rPr>
              <w:t xml:space="preserve">zvajanjem programa </w:t>
            </w:r>
            <w:r w:rsidRPr="002D1916">
              <w:rPr>
                <w:rFonts w:ascii="Arial" w:hAnsi="Arial" w:cs="Arial"/>
                <w:sz w:val="18"/>
                <w:szCs w:val="18"/>
              </w:rPr>
              <w:t>(najemnina, elektrika)</w:t>
            </w:r>
          </w:p>
          <w:p w14:paraId="30580316" w14:textId="77777777" w:rsidR="00582D8F" w:rsidRPr="00251330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Stroški administracije in računovodstva</w:t>
            </w:r>
          </w:p>
          <w:p w14:paraId="30580317" w14:textId="77777777" w:rsidR="00582D8F" w:rsidRPr="00251330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</w:rPr>
            </w:pPr>
            <w:r w:rsidRPr="00251330">
              <w:rPr>
                <w:rFonts w:ascii="Arial" w:hAnsi="Arial" w:cs="Arial"/>
                <w:sz w:val="22"/>
                <w:szCs w:val="22"/>
              </w:rPr>
              <w:t>Drugo</w:t>
            </w:r>
          </w:p>
        </w:tc>
        <w:tc>
          <w:tcPr>
            <w:tcW w:w="1536" w:type="dxa"/>
          </w:tcPr>
          <w:p w14:paraId="30580318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969" w:type="dxa"/>
            <w:vAlign w:val="center"/>
          </w:tcPr>
          <w:p w14:paraId="30580319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  <w:tr w:rsidR="00582D8F" w:rsidRPr="00251330" w14:paraId="3058031E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B" w14:textId="77777777" w:rsidR="00582D8F" w:rsidRPr="00251330" w:rsidRDefault="00582D8F" w:rsidP="002D1916">
            <w:pPr>
              <w:spacing w:before="60" w:after="60"/>
              <w:ind w:left="30" w:right="44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4. </w:t>
            </w:r>
            <w:r w:rsidRPr="00251330">
              <w:rPr>
                <w:rFonts w:ascii="Arial" w:hAnsi="Arial" w:cs="Arial"/>
                <w:b/>
                <w:sz w:val="22"/>
                <w:szCs w:val="22"/>
              </w:rPr>
              <w:t>Drugo</w:t>
            </w:r>
            <w:r w:rsidRPr="00251330">
              <w:rPr>
                <w:rFonts w:ascii="Arial" w:hAnsi="Arial" w:cs="Arial"/>
                <w:sz w:val="22"/>
                <w:szCs w:val="22"/>
              </w:rPr>
              <w:t>, navedite:</w:t>
            </w:r>
          </w:p>
        </w:tc>
        <w:tc>
          <w:tcPr>
            <w:tcW w:w="1536" w:type="dxa"/>
          </w:tcPr>
          <w:p w14:paraId="3058031C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ind w:firstLine="90"/>
              <w:jc w:val="center"/>
              <w:rPr>
                <w:rFonts w:ascii="Arial" w:hAnsi="Arial" w:cs="Arial"/>
              </w:rPr>
            </w:pPr>
          </w:p>
        </w:tc>
        <w:tc>
          <w:tcPr>
            <w:tcW w:w="969" w:type="dxa"/>
            <w:vAlign w:val="center"/>
          </w:tcPr>
          <w:p w14:paraId="3058031D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  <w:tr w:rsidR="00582D8F" w:rsidRPr="00251330" w14:paraId="30580322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F" w14:textId="77777777" w:rsidR="00582D8F" w:rsidRPr="00251330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center"/>
              <w:rPr>
                <w:rFonts w:ascii="Arial" w:hAnsi="Arial" w:cs="Arial"/>
                <w:b/>
              </w:rPr>
            </w:pPr>
            <w:r w:rsidRPr="00251330">
              <w:rPr>
                <w:rFonts w:ascii="Arial" w:hAnsi="Arial" w:cs="Arial"/>
                <w:b/>
                <w:sz w:val="22"/>
                <w:szCs w:val="22"/>
              </w:rPr>
              <w:t xml:space="preserve">Skupaj </w:t>
            </w:r>
          </w:p>
        </w:tc>
        <w:tc>
          <w:tcPr>
            <w:tcW w:w="1536" w:type="dxa"/>
          </w:tcPr>
          <w:p w14:paraId="30580320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969" w:type="dxa"/>
            <w:vAlign w:val="center"/>
          </w:tcPr>
          <w:p w14:paraId="30580321" w14:textId="77777777" w:rsidR="00582D8F" w:rsidRPr="00251330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</w:p>
        </w:tc>
      </w:tr>
    </w:tbl>
    <w:p w14:paraId="30580323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4" w14:textId="77777777" w:rsidR="00582D8F" w:rsidRPr="00F00C27" w:rsidRDefault="00582D8F" w:rsidP="00F00C27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F00C27">
        <w:rPr>
          <w:rFonts w:ascii="Arial" w:hAnsi="Arial" w:cs="Arial"/>
          <w:b/>
          <w:sz w:val="22"/>
          <w:szCs w:val="22"/>
          <w:u w:val="single"/>
        </w:rPr>
        <w:t>S svojim podpisom potrjujem resničnost zgoraj navedenih podatkov.</w:t>
      </w:r>
    </w:p>
    <w:p w14:paraId="30580325" w14:textId="77777777" w:rsidR="00582D8F" w:rsidRPr="00F00C27" w:rsidRDefault="00582D8F" w:rsidP="00F00C27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326" w14:textId="77777777" w:rsidR="00582D8F" w:rsidRPr="00F00C2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00C27">
        <w:rPr>
          <w:rFonts w:ascii="Arial" w:hAnsi="Arial" w:cs="Arial"/>
          <w:sz w:val="22"/>
          <w:szCs w:val="22"/>
        </w:rPr>
        <w:t>Datum:</w:t>
      </w:r>
      <w:r w:rsidRPr="00F00C27">
        <w:rPr>
          <w:rFonts w:ascii="Arial" w:hAnsi="Arial" w:cs="Arial"/>
          <w:sz w:val="22"/>
          <w:szCs w:val="22"/>
        </w:rPr>
        <w:tab/>
        <w:t>_______________</w:t>
      </w:r>
      <w:r w:rsidRPr="00F00C27">
        <w:rPr>
          <w:rFonts w:ascii="Arial" w:hAnsi="Arial" w:cs="Arial"/>
          <w:sz w:val="22"/>
          <w:szCs w:val="22"/>
        </w:rPr>
        <w:tab/>
        <w:t>Ime in priimek:</w:t>
      </w:r>
      <w:r w:rsidRPr="00F00C27">
        <w:rPr>
          <w:rFonts w:ascii="Arial" w:hAnsi="Arial" w:cs="Arial"/>
          <w:sz w:val="22"/>
          <w:szCs w:val="22"/>
        </w:rPr>
        <w:tab/>
        <w:t>________________________</w:t>
      </w:r>
    </w:p>
    <w:p w14:paraId="30580327" w14:textId="77777777" w:rsidR="00582D8F" w:rsidRPr="00F00C2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0580328" w14:textId="6A45A58B" w:rsidR="00582D8F" w:rsidRPr="00F00C27" w:rsidRDefault="00290EFF" w:rsidP="00F00C27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ŽIG</w:t>
      </w:r>
      <w:r w:rsidR="00582D8F" w:rsidRPr="00F00C27">
        <w:rPr>
          <w:rFonts w:ascii="Arial" w:hAnsi="Arial" w:cs="Arial"/>
          <w:sz w:val="22"/>
          <w:szCs w:val="22"/>
        </w:rPr>
        <w:tab/>
        <w:t>Podpis:</w:t>
      </w:r>
      <w:r w:rsidR="00582D8F" w:rsidRPr="00F00C27">
        <w:rPr>
          <w:rFonts w:ascii="Arial" w:hAnsi="Arial" w:cs="Arial"/>
          <w:sz w:val="22"/>
          <w:szCs w:val="22"/>
        </w:rPr>
        <w:tab/>
        <w:t>_____________________</w:t>
      </w:r>
    </w:p>
    <w:p w14:paraId="30580329" w14:textId="77777777" w:rsidR="00582D8F" w:rsidRPr="00F00C27" w:rsidRDefault="00582D8F" w:rsidP="00F00C27">
      <w:pPr>
        <w:rPr>
          <w:rFonts w:ascii="Arial" w:hAnsi="Arial" w:cs="Arial"/>
          <w:sz w:val="22"/>
          <w:szCs w:val="22"/>
        </w:rPr>
        <w:sectPr w:rsidR="00582D8F" w:rsidRPr="00F00C27" w:rsidSect="00EA0DAA">
          <w:headerReference w:type="default" r:id="rId7"/>
          <w:footerReference w:type="even" r:id="rId8"/>
          <w:footerReference w:type="default" r:id="rId9"/>
          <w:head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058032A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B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OBVEZNE PRILOGE, KOT DOKAZILO ZA IZPOLNJEVANJE POGOJEV</w:t>
      </w:r>
    </w:p>
    <w:p w14:paraId="3058032C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14:paraId="3058032D" w14:textId="77777777" w:rsidR="00582D8F" w:rsidRPr="00251330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Izpo</w:t>
      </w:r>
      <w:r>
        <w:rPr>
          <w:rFonts w:ascii="Arial" w:hAnsi="Arial" w:cs="Arial"/>
          <w:b/>
          <w:sz w:val="22"/>
          <w:szCs w:val="22"/>
        </w:rPr>
        <w:t xml:space="preserve">lnjeni prijavi na javni razpis </w:t>
      </w:r>
      <w:r w:rsidRPr="00251330">
        <w:rPr>
          <w:rFonts w:ascii="Arial" w:hAnsi="Arial" w:cs="Arial"/>
          <w:b/>
          <w:sz w:val="22"/>
          <w:szCs w:val="22"/>
        </w:rPr>
        <w:t>je potrebno priložiti, kot dokazilo za izpolnjevanje pogojev, naslednje priloge:</w:t>
      </w:r>
    </w:p>
    <w:p w14:paraId="3058032E" w14:textId="77777777" w:rsidR="00582D8F" w:rsidRPr="00251330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2F" w14:textId="77777777" w:rsidR="00582D8F" w:rsidRPr="00251330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fotokopijo odločbe o registraciji (upravne enote za društva, ministrstva za ustanove) ali fotokopijo izpisa iz sodnega registra (sodišče za zavode);</w:t>
      </w:r>
    </w:p>
    <w:p w14:paraId="30580330" w14:textId="77777777" w:rsidR="00582D8F" w:rsidRPr="00251330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fotokopijo obvestila o identifikaciji in razvrstitvi po dejavnosti (Statistični urad RS);</w:t>
      </w:r>
    </w:p>
    <w:p w14:paraId="30580331" w14:textId="3F07C83E" w:rsidR="00582D8F" w:rsidRPr="00251330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fotokopijo statuta ali drugega ustanovitvenega akta, iz katerega je razvidna dejavnost na področju, za katero se prijavitelj prijavlja</w:t>
      </w:r>
      <w:r w:rsidR="002A4107">
        <w:rPr>
          <w:rFonts w:ascii="Arial" w:hAnsi="Arial" w:cs="Arial"/>
          <w:sz w:val="22"/>
          <w:szCs w:val="22"/>
        </w:rPr>
        <w:t>.</w:t>
      </w:r>
    </w:p>
    <w:p w14:paraId="30580332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3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4" w14:textId="77777777" w:rsidR="00582D8F" w:rsidRPr="00251330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5" w14:textId="77777777" w:rsidR="00582D8F" w:rsidRPr="00251330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IZJAVA</w:t>
      </w:r>
    </w:p>
    <w:p w14:paraId="30580336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7" w14:textId="77777777" w:rsidR="00582D8F" w:rsidRPr="00251330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>Potrjujemo, da so vsi podatki, navedeni v tej prijavi, točni ter da se strinjamo s preverjanjem namenske porabe odobrenih proračunskih sredstev.</w:t>
      </w:r>
    </w:p>
    <w:p w14:paraId="30580338" w14:textId="77777777" w:rsidR="00582D8F" w:rsidRPr="00251330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9" w14:textId="77777777" w:rsidR="00582D8F" w:rsidRPr="00251330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</w:p>
    <w:p w14:paraId="3058033A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</w:r>
      <w:r w:rsidRPr="00251330">
        <w:rPr>
          <w:rFonts w:ascii="Arial" w:hAnsi="Arial" w:cs="Arial"/>
          <w:b/>
          <w:sz w:val="22"/>
          <w:szCs w:val="22"/>
        </w:rPr>
        <w:tab/>
        <w:t xml:space="preserve">     </w:t>
      </w:r>
      <w:r w:rsidRPr="00251330">
        <w:rPr>
          <w:rFonts w:ascii="Arial" w:hAnsi="Arial" w:cs="Arial"/>
          <w:sz w:val="22"/>
          <w:szCs w:val="22"/>
        </w:rPr>
        <w:t>Podpis odgovorne osebe:</w:t>
      </w:r>
    </w:p>
    <w:p w14:paraId="3058033B" w14:textId="77777777" w:rsidR="00582D8F" w:rsidRPr="00251330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C" w14:textId="77777777" w:rsidR="00582D8F" w:rsidRPr="00251330" w:rsidRDefault="00582D8F" w:rsidP="004C1F36">
      <w:pPr>
        <w:ind w:left="4956" w:firstLine="708"/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__________________________</w:t>
      </w:r>
    </w:p>
    <w:p w14:paraId="3058033D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E" w14:textId="3DD93022" w:rsidR="00582D8F" w:rsidRPr="00251330" w:rsidRDefault="00290EFF" w:rsidP="004C1F36">
      <w:pPr>
        <w:ind w:left="3600" w:firstLine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ŽIG</w:t>
      </w:r>
    </w:p>
    <w:p w14:paraId="3058033F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0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1" w14:textId="77777777" w:rsidR="00582D8F" w:rsidRPr="00251330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2" w14:textId="0BDE28A1" w:rsidR="00582D8F" w:rsidRDefault="00582D8F" w:rsidP="00666322">
      <w:pPr>
        <w:jc w:val="both"/>
        <w:rPr>
          <w:rFonts w:ascii="Arial" w:hAnsi="Arial" w:cs="Arial"/>
          <w:sz w:val="22"/>
          <w:szCs w:val="22"/>
        </w:rPr>
      </w:pPr>
      <w:r w:rsidRPr="00251330">
        <w:rPr>
          <w:rFonts w:ascii="Arial" w:hAnsi="Arial" w:cs="Arial"/>
          <w:sz w:val="22"/>
          <w:szCs w:val="22"/>
        </w:rPr>
        <w:t>Kraj in datum: ___________________________</w:t>
      </w:r>
    </w:p>
    <w:p w14:paraId="64C966E7" w14:textId="5BEBC474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EDC88A1" w14:textId="3AFA95AE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A4D0C07" w14:textId="56F428EF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D32CE4" w14:textId="073647EF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87250CC" w14:textId="67DC07F8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F2AABA0" w14:textId="1B18E874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59A6663" w14:textId="105508DF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94216E6" w14:textId="622F2235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5402BD6" w14:textId="376E2965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836CFED" w14:textId="00A1F4BC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03691C8" w14:textId="78B5FDA5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8D09A39" w14:textId="6B171634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BBB370" w14:textId="43385C92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444242E" w14:textId="7E027B51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41C5BE" w14:textId="2B12442E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6CE5361" w14:textId="2030BCD1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8C85DB2" w14:textId="59F5A727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1A5DE8" w14:textId="0D975B9C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2A21E95" w14:textId="0EDF449D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657F242" w14:textId="1D4A264D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AC14D1" w14:textId="3F25A1F3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1C2BAF9" w14:textId="4D1B6033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E46760C" w14:textId="662A75DB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5F83671" w14:textId="58FF5B56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575FE914" w14:textId="162B4B77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5FAC889" w14:textId="00CB91BA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2F54F78" w14:textId="79878987" w:rsidR="00592907" w:rsidRPr="00757517" w:rsidRDefault="00592907" w:rsidP="00592907">
      <w:pPr>
        <w:jc w:val="both"/>
        <w:rPr>
          <w:rFonts w:ascii="Arial" w:hAnsi="Arial" w:cs="Arial"/>
          <w:b/>
          <w:sz w:val="22"/>
          <w:szCs w:val="22"/>
        </w:rPr>
      </w:pPr>
      <w:r w:rsidRPr="00757517">
        <w:rPr>
          <w:rFonts w:ascii="Arial" w:hAnsi="Arial" w:cs="Arial"/>
          <w:b/>
          <w:sz w:val="22"/>
          <w:szCs w:val="22"/>
        </w:rPr>
        <w:lastRenderedPageBreak/>
        <w:t>SPLOŠNI KRITERIJI ZA IZBIRO PREDLAGATELJEV IN NAČIN OCENJEVANJA</w:t>
      </w:r>
    </w:p>
    <w:p w14:paraId="07F67255" w14:textId="77777777" w:rsidR="00592907" w:rsidRDefault="00592907" w:rsidP="00592907">
      <w:pPr>
        <w:jc w:val="both"/>
        <w:rPr>
          <w:rFonts w:ascii="Arial" w:hAnsi="Arial" w:cs="Arial"/>
          <w:sz w:val="22"/>
          <w:szCs w:val="22"/>
        </w:rPr>
      </w:pPr>
    </w:p>
    <w:p w14:paraId="148CE226" w14:textId="5C5A1B68" w:rsidR="00592907" w:rsidRDefault="00592907" w:rsidP="00592907">
      <w:pPr>
        <w:jc w:val="both"/>
        <w:rPr>
          <w:rFonts w:ascii="Arial" w:hAnsi="Arial" w:cs="Arial"/>
          <w:sz w:val="22"/>
          <w:szCs w:val="22"/>
        </w:rPr>
      </w:pPr>
      <w:r w:rsidRPr="00757517">
        <w:rPr>
          <w:rFonts w:ascii="Arial" w:hAnsi="Arial" w:cs="Arial"/>
          <w:sz w:val="22"/>
          <w:szCs w:val="22"/>
        </w:rPr>
        <w:t>Mestna občina Novo mesto bo za sofinanciranje izbrala predlagane programe na podlagi naslednjih splošnih in prednostnih kriterijev:</w:t>
      </w:r>
    </w:p>
    <w:p w14:paraId="7BCC9947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4"/>
        <w:gridCol w:w="5337"/>
        <w:gridCol w:w="3021"/>
      </w:tblGrid>
      <w:tr w:rsidR="00592907" w14:paraId="30CB6748" w14:textId="77777777" w:rsidTr="000B3919">
        <w:tc>
          <w:tcPr>
            <w:tcW w:w="704" w:type="dxa"/>
          </w:tcPr>
          <w:p w14:paraId="732131F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5337" w:type="dxa"/>
          </w:tcPr>
          <w:p w14:paraId="5B862C8A" w14:textId="6AF0D29C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Splošni kriteriji </w:t>
            </w:r>
          </w:p>
        </w:tc>
        <w:tc>
          <w:tcPr>
            <w:tcW w:w="3021" w:type="dxa"/>
          </w:tcPr>
          <w:p w14:paraId="45678E5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evilo točk</w:t>
            </w:r>
          </w:p>
        </w:tc>
      </w:tr>
      <w:tr w:rsidR="00592907" w14:paraId="167A0F9E" w14:textId="77777777" w:rsidTr="000B3919">
        <w:tc>
          <w:tcPr>
            <w:tcW w:w="704" w:type="dxa"/>
          </w:tcPr>
          <w:p w14:paraId="0646154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5337" w:type="dxa"/>
          </w:tcPr>
          <w:p w14:paraId="49AB937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</w:rPr>
              <w:t>Kakovost predloženega projekta/programa</w:t>
            </w:r>
            <w:r>
              <w:rPr>
                <w:rFonts w:ascii="Arial" w:hAnsi="Arial" w:cs="Arial"/>
                <w:sz w:val="22"/>
                <w:szCs w:val="22"/>
              </w:rPr>
              <w:t xml:space="preserve"> (merila od št.1-5)</w:t>
            </w:r>
          </w:p>
        </w:tc>
        <w:tc>
          <w:tcPr>
            <w:tcW w:w="3021" w:type="dxa"/>
          </w:tcPr>
          <w:p w14:paraId="564454E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Do 31 točk</w:t>
            </w:r>
          </w:p>
        </w:tc>
      </w:tr>
      <w:tr w:rsidR="00592907" w14:paraId="73F4D6DD" w14:textId="77777777" w:rsidTr="000B3919">
        <w:tc>
          <w:tcPr>
            <w:tcW w:w="704" w:type="dxa"/>
          </w:tcPr>
          <w:p w14:paraId="63B5D0E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5337" w:type="dxa"/>
          </w:tcPr>
          <w:p w14:paraId="511B0F38" w14:textId="3F6477BB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Usposobljenost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prijavitelja (merila od št. 6-1</w:t>
            </w:r>
            <w:r w:rsidR="00456BD0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1623BC20" w14:textId="261BEE35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616138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="00A746F3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14:paraId="281013C0" w14:textId="77777777" w:rsidTr="000B3919">
        <w:tc>
          <w:tcPr>
            <w:tcW w:w="704" w:type="dxa"/>
          </w:tcPr>
          <w:p w14:paraId="12E3C1D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5337" w:type="dxa"/>
          </w:tcPr>
          <w:p w14:paraId="468F2732" w14:textId="3C9D24DA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Realen in pregleden finančni načrt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 (merila od št. 1</w:t>
            </w:r>
            <w:r w:rsidR="00456BD0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-1</w:t>
            </w:r>
            <w:r w:rsidR="001335FB">
              <w:rPr>
                <w:rFonts w:ascii="Arial" w:hAnsi="Arial" w:cs="Arial"/>
                <w:sz w:val="22"/>
                <w:szCs w:val="22"/>
                <w:lang w:eastAsia="en-US"/>
              </w:rPr>
              <w:t>4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7CDF92CF" w14:textId="4BD69CC9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1335FB">
              <w:rPr>
                <w:rFonts w:ascii="Arial" w:hAnsi="Arial" w:cs="Arial"/>
                <w:sz w:val="22"/>
                <w:szCs w:val="22"/>
                <w:lang w:eastAsia="en-US"/>
              </w:rPr>
              <w:t>19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14:paraId="17C06E65" w14:textId="77777777" w:rsidTr="000B3919">
        <w:tc>
          <w:tcPr>
            <w:tcW w:w="704" w:type="dxa"/>
          </w:tcPr>
          <w:p w14:paraId="0BD26CA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4. </w:t>
            </w:r>
          </w:p>
        </w:tc>
        <w:tc>
          <w:tcPr>
            <w:tcW w:w="5337" w:type="dxa"/>
          </w:tcPr>
          <w:p w14:paraId="229F8D47" w14:textId="258CBCB2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Sedež v Mestni občini Novo mesto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(merilo št. 1</w:t>
            </w:r>
            <w:r w:rsidR="001335FB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5DFB964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3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e</w:t>
            </w:r>
          </w:p>
        </w:tc>
      </w:tr>
      <w:tr w:rsidR="00592907" w14:paraId="510E1966" w14:textId="77777777" w:rsidTr="000B3919">
        <w:tc>
          <w:tcPr>
            <w:tcW w:w="704" w:type="dxa"/>
          </w:tcPr>
          <w:p w14:paraId="4C57DB4D" w14:textId="6EA8B851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5337" w:type="dxa"/>
          </w:tcPr>
          <w:p w14:paraId="6185052B" w14:textId="012474FD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3021" w:type="dxa"/>
          </w:tcPr>
          <w:p w14:paraId="4724278D" w14:textId="4A142035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24F13B58" w14:textId="77777777" w:rsidR="00592907" w:rsidRPr="005573DB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7E57EA" w14:textId="77777777" w:rsidR="0059290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8E0BE3">
        <w:rPr>
          <w:rFonts w:ascii="Arial" w:hAnsi="Arial" w:cs="Arial"/>
          <w:b/>
          <w:sz w:val="22"/>
          <w:szCs w:val="22"/>
          <w:lang w:eastAsia="en-US"/>
        </w:rPr>
        <w:t>PODROBNI KRITERIJI ZA OCENO VLOGE</w:t>
      </w:r>
    </w:p>
    <w:p w14:paraId="6AFF87A5" w14:textId="77777777" w:rsidR="0059290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</w:p>
    <w:p w14:paraId="6803A466" w14:textId="77777777" w:rsidR="00592907" w:rsidRPr="008E0BE3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KAKOVOST PREDLOŽENEGA PROGRAMA</w:t>
      </w:r>
    </w:p>
    <w:p w14:paraId="6EC6C6C7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C4A572" w14:textId="77777777" w:rsidR="00592907" w:rsidRPr="0096301E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1. Program ima jasne, merljive in dosegljive cilje, ki izhajajo iz potreb uporabnikov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Pr="0096301E">
        <w:rPr>
          <w:rFonts w:ascii="Arial" w:hAnsi="Arial" w:cs="Arial"/>
          <w:b/>
          <w:sz w:val="22"/>
          <w:szCs w:val="22"/>
          <w:lang w:eastAsia="en-US"/>
        </w:rPr>
        <w:t xml:space="preserve">(opišite specifičen, merljiv in časovno izvedljiv cilj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14:paraId="3A56202C" w14:textId="77777777" w:rsidTr="000B3919">
        <w:tc>
          <w:tcPr>
            <w:tcW w:w="1510" w:type="dxa"/>
          </w:tcPr>
          <w:p w14:paraId="450BE8A5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Cilji programa</w:t>
            </w:r>
          </w:p>
        </w:tc>
        <w:tc>
          <w:tcPr>
            <w:tcW w:w="1510" w:type="dxa"/>
          </w:tcPr>
          <w:p w14:paraId="74E8E0CC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2504F0AA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9917BA7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D41A3F6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0A3BFC9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74606D93" w14:textId="77777777" w:rsidTr="000B3919">
        <w:tc>
          <w:tcPr>
            <w:tcW w:w="1510" w:type="dxa"/>
            <w:vAlign w:val="bottom"/>
          </w:tcPr>
          <w:p w14:paraId="151D005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4A3DB76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D26F20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0A1F6D7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  <w:vAlign w:val="bottom"/>
          </w:tcPr>
          <w:p w14:paraId="72B7BC0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1" w:type="dxa"/>
          </w:tcPr>
          <w:p w14:paraId="0DB6640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2927BBE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32588662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9281953" w14:textId="77777777" w:rsidR="0059290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2. Aktivnosti (in metode dela) so nazorno predstavljene in </w:t>
      </w:r>
      <w:r>
        <w:rPr>
          <w:rFonts w:ascii="Arial" w:hAnsi="Arial" w:cs="Arial"/>
          <w:b/>
          <w:sz w:val="22"/>
          <w:szCs w:val="22"/>
          <w:lang w:eastAsia="en-US"/>
        </w:rPr>
        <w:t>odražajo prispevek k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doseganj</w:t>
      </w:r>
      <w:r>
        <w:rPr>
          <w:rFonts w:ascii="Arial" w:hAnsi="Arial" w:cs="Arial"/>
          <w:b/>
          <w:sz w:val="22"/>
          <w:szCs w:val="22"/>
          <w:lang w:eastAsia="en-US"/>
        </w:rPr>
        <w:t>u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63"/>
        <w:gridCol w:w="1284"/>
        <w:gridCol w:w="1284"/>
        <w:gridCol w:w="1284"/>
        <w:gridCol w:w="1284"/>
        <w:gridCol w:w="1093"/>
      </w:tblGrid>
      <w:tr w:rsidR="00592907" w:rsidRPr="00677655" w14:paraId="763B0D96" w14:textId="77777777" w:rsidTr="000B3919">
        <w:tc>
          <w:tcPr>
            <w:tcW w:w="1363" w:type="dxa"/>
          </w:tcPr>
          <w:p w14:paraId="62602FB6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284" w:type="dxa"/>
          </w:tcPr>
          <w:p w14:paraId="1F13398D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284" w:type="dxa"/>
          </w:tcPr>
          <w:p w14:paraId="3F93A74C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284" w:type="dxa"/>
          </w:tcPr>
          <w:p w14:paraId="1E85D69E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284" w:type="dxa"/>
          </w:tcPr>
          <w:p w14:paraId="0F87343B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093" w:type="dxa"/>
          </w:tcPr>
          <w:p w14:paraId="50EB8430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032F25B7" w14:textId="77777777" w:rsidTr="000B3919">
        <w:tc>
          <w:tcPr>
            <w:tcW w:w="1363" w:type="dxa"/>
            <w:vAlign w:val="bottom"/>
          </w:tcPr>
          <w:p w14:paraId="52851FC3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284" w:type="dxa"/>
            <w:vAlign w:val="bottom"/>
          </w:tcPr>
          <w:p w14:paraId="582067CF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284" w:type="dxa"/>
            <w:vAlign w:val="bottom"/>
          </w:tcPr>
          <w:p w14:paraId="6E3B6695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284" w:type="dxa"/>
            <w:vAlign w:val="bottom"/>
          </w:tcPr>
          <w:p w14:paraId="77DB6207" w14:textId="77777777" w:rsidR="00592907" w:rsidRPr="00677655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284" w:type="dxa"/>
            <w:vAlign w:val="bottom"/>
          </w:tcPr>
          <w:p w14:paraId="364CA92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677655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093" w:type="dxa"/>
          </w:tcPr>
          <w:p w14:paraId="3601BAF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7B6F983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42C685B8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04AC13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3. Ciljne skupine programa so jasno opredelje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14:paraId="29EB7630" w14:textId="77777777" w:rsidTr="000B3919">
        <w:tc>
          <w:tcPr>
            <w:tcW w:w="1510" w:type="dxa"/>
          </w:tcPr>
          <w:p w14:paraId="2F4A49A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Ciljne skupine</w:t>
            </w:r>
          </w:p>
        </w:tc>
        <w:tc>
          <w:tcPr>
            <w:tcW w:w="1510" w:type="dxa"/>
          </w:tcPr>
          <w:p w14:paraId="4FF7F24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761604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C30E1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700EF5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052FE0FC" w14:textId="77777777" w:rsidTr="000B3919">
        <w:tc>
          <w:tcPr>
            <w:tcW w:w="1510" w:type="dxa"/>
            <w:vAlign w:val="bottom"/>
          </w:tcPr>
          <w:p w14:paraId="4921DA2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2BA749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61792B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4163F90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3355622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6DA244A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18D6C6D7" w14:textId="77777777" w:rsidR="0059290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0296EECA" w14:textId="77777777" w:rsidR="00592907" w:rsidRPr="00DC3946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4. Število ur programa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14:paraId="4B8141F6" w14:textId="77777777" w:rsidTr="000B3919">
        <w:tc>
          <w:tcPr>
            <w:tcW w:w="1510" w:type="dxa"/>
          </w:tcPr>
          <w:p w14:paraId="7353763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evilo ur</w:t>
            </w:r>
          </w:p>
        </w:tc>
        <w:tc>
          <w:tcPr>
            <w:tcW w:w="1510" w:type="dxa"/>
          </w:tcPr>
          <w:p w14:paraId="63EA72E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3447A3F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3B6A51F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78D62CC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37191933" w14:textId="77777777" w:rsidTr="000B3919">
        <w:tc>
          <w:tcPr>
            <w:tcW w:w="1510" w:type="dxa"/>
            <w:vAlign w:val="bottom"/>
          </w:tcPr>
          <w:p w14:paraId="38CC488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006DB1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210448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7522690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423236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131210B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58E87AA4" w14:textId="77777777" w:rsidR="0059290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69B5B97F" w14:textId="77777777" w:rsidR="00592907" w:rsidRPr="00CE4DC1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5. Predviden je ustrezen način vrednotenja programa </w:t>
      </w:r>
      <w:r w:rsidRPr="00336FD1">
        <w:rPr>
          <w:rFonts w:ascii="Arial" w:hAnsi="Arial" w:cs="Arial"/>
          <w:sz w:val="18"/>
          <w:szCs w:val="18"/>
          <w:lang w:eastAsia="en-US"/>
        </w:rPr>
        <w:t>(evalvacij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867"/>
        <w:gridCol w:w="1511"/>
      </w:tblGrid>
      <w:tr w:rsidR="00592907" w14:paraId="6BE1FDE5" w14:textId="77777777" w:rsidTr="000B3919">
        <w:tc>
          <w:tcPr>
            <w:tcW w:w="1510" w:type="dxa"/>
          </w:tcPr>
          <w:p w14:paraId="7B9A27C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edviden način vrednotenja</w:t>
            </w:r>
          </w:p>
        </w:tc>
        <w:tc>
          <w:tcPr>
            <w:tcW w:w="1510" w:type="dxa"/>
          </w:tcPr>
          <w:p w14:paraId="63F4298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nima izdelanega sistema </w:t>
            </w:r>
            <w:proofErr w:type="spellStart"/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evalviranja</w:t>
            </w:r>
            <w:proofErr w:type="spellEnd"/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ciljev</w:t>
            </w:r>
          </w:p>
        </w:tc>
        <w:tc>
          <w:tcPr>
            <w:tcW w:w="1510" w:type="dxa"/>
          </w:tcPr>
          <w:p w14:paraId="28E9D0D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se vrednoti le na podlagi meritev zadovoljstva uporabnikov </w:t>
            </w:r>
          </w:p>
        </w:tc>
        <w:tc>
          <w:tcPr>
            <w:tcW w:w="1867" w:type="dxa"/>
          </w:tcPr>
          <w:p w14:paraId="2CFCEBA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ima poleg meritev zadovoljstva uporabnikov izdelane tudi druge načine 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merjenja ciljev (samoevalvacija)</w:t>
            </w:r>
          </w:p>
        </w:tc>
        <w:tc>
          <w:tcPr>
            <w:tcW w:w="1511" w:type="dxa"/>
          </w:tcPr>
          <w:p w14:paraId="7DE8ED3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Točke</w:t>
            </w:r>
          </w:p>
        </w:tc>
      </w:tr>
      <w:tr w:rsidR="00592907" w14:paraId="07780A14" w14:textId="77777777" w:rsidTr="000B3919">
        <w:tc>
          <w:tcPr>
            <w:tcW w:w="1510" w:type="dxa"/>
            <w:vAlign w:val="bottom"/>
          </w:tcPr>
          <w:p w14:paraId="57D637F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502F0A9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7B59A8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67" w:type="dxa"/>
            <w:vAlign w:val="bottom"/>
          </w:tcPr>
          <w:p w14:paraId="4CF6AAF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 točke</w:t>
            </w:r>
          </w:p>
        </w:tc>
        <w:tc>
          <w:tcPr>
            <w:tcW w:w="1511" w:type="dxa"/>
          </w:tcPr>
          <w:p w14:paraId="2E0A028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5110AAD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2327454F" w14:textId="77777777" w:rsidR="0059290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49AA956" w14:textId="77777777" w:rsidR="0059290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USPOSOBLJENOST PRIJAVITELJA</w:t>
      </w:r>
    </w:p>
    <w:p w14:paraId="2C5F2694" w14:textId="77777777" w:rsidR="0059290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957C98A" w14:textId="77777777" w:rsidR="00592907" w:rsidRDefault="00592907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6. Prijavitelj ima glede na zasnovo programa ustrezno kadrovsko zasedbo </w:t>
      </w:r>
      <w:r w:rsidRPr="00336FD1">
        <w:rPr>
          <w:rFonts w:ascii="Arial" w:hAnsi="Arial" w:cs="Arial"/>
          <w:sz w:val="18"/>
          <w:szCs w:val="18"/>
          <w:lang w:eastAsia="en-US"/>
        </w:rPr>
        <w:t>(število izvajalcev, njihova izobrazba in delovne izkušnje)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, ki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14:paraId="5874BB41" w14:textId="77777777" w:rsidTr="000B3919">
        <w:tc>
          <w:tcPr>
            <w:tcW w:w="1510" w:type="dxa"/>
          </w:tcPr>
          <w:p w14:paraId="17DBA1C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Kadrovska zasedba</w:t>
            </w:r>
          </w:p>
        </w:tc>
        <w:tc>
          <w:tcPr>
            <w:tcW w:w="1510" w:type="dxa"/>
          </w:tcPr>
          <w:p w14:paraId="5FDB1A2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73880EF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B39CD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169475B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3E7D2475" w14:textId="77777777" w:rsidTr="000B3919">
        <w:tc>
          <w:tcPr>
            <w:tcW w:w="1510" w:type="dxa"/>
            <w:vAlign w:val="bottom"/>
          </w:tcPr>
          <w:p w14:paraId="11409B4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7691FDD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59C4BF8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6BF5944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7477FD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1D00B06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61EC74B1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745A27C" w14:textId="77777777" w:rsidR="00592907" w:rsidRPr="00A6114F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A6114F">
        <w:rPr>
          <w:rFonts w:ascii="Arial" w:hAnsi="Arial" w:cs="Arial"/>
          <w:b/>
          <w:sz w:val="22"/>
          <w:szCs w:val="22"/>
          <w:lang w:eastAsia="en-US"/>
        </w:rPr>
        <w:t>7. Prijavitelj nima odobrenih javnih del s strani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A6114F" w14:paraId="64019370" w14:textId="77777777" w:rsidTr="000B3919">
        <w:tc>
          <w:tcPr>
            <w:tcW w:w="1510" w:type="dxa"/>
          </w:tcPr>
          <w:p w14:paraId="5577565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Odobrena javna dela</w:t>
            </w:r>
          </w:p>
        </w:tc>
        <w:tc>
          <w:tcPr>
            <w:tcW w:w="1510" w:type="dxa"/>
          </w:tcPr>
          <w:p w14:paraId="5E3966D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5B2BD26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3B34648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A6114F" w14:paraId="40A23E0C" w14:textId="77777777" w:rsidTr="000B3919">
        <w:tc>
          <w:tcPr>
            <w:tcW w:w="1510" w:type="dxa"/>
            <w:vAlign w:val="bottom"/>
          </w:tcPr>
          <w:p w14:paraId="2B822E5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C37B23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FBCCB3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CBB6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4A30791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2B333245" w14:textId="77777777" w:rsidR="00592907" w:rsidRPr="00DA26DC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661C47B9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8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Izvajalci programa so tudi prostovolj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2"/>
        <w:gridCol w:w="1812"/>
        <w:gridCol w:w="1812"/>
        <w:gridCol w:w="1813"/>
        <w:gridCol w:w="1813"/>
      </w:tblGrid>
      <w:tr w:rsidR="00592907" w14:paraId="343F213C" w14:textId="77777777" w:rsidTr="000B3919">
        <w:tc>
          <w:tcPr>
            <w:tcW w:w="1812" w:type="dxa"/>
          </w:tcPr>
          <w:p w14:paraId="65F8690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Vključenost prostovoljcev</w:t>
            </w:r>
          </w:p>
        </w:tc>
        <w:tc>
          <w:tcPr>
            <w:tcW w:w="1812" w:type="dxa"/>
          </w:tcPr>
          <w:p w14:paraId="05E35106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i prostovoljcev</w:t>
            </w:r>
          </w:p>
        </w:tc>
        <w:tc>
          <w:tcPr>
            <w:tcW w:w="1812" w:type="dxa"/>
          </w:tcPr>
          <w:p w14:paraId="7CA80E38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Vključeni v manjši meri, glede na obseg programa</w:t>
            </w:r>
          </w:p>
        </w:tc>
        <w:tc>
          <w:tcPr>
            <w:tcW w:w="1813" w:type="dxa"/>
          </w:tcPr>
          <w:p w14:paraId="56367FA4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Vključeni v večji meri, glede na obseg programa</w:t>
            </w:r>
          </w:p>
        </w:tc>
        <w:tc>
          <w:tcPr>
            <w:tcW w:w="1813" w:type="dxa"/>
          </w:tcPr>
          <w:p w14:paraId="03CB95D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1A8AD15E" w14:textId="77777777" w:rsidTr="000B3919">
        <w:tc>
          <w:tcPr>
            <w:tcW w:w="1812" w:type="dxa"/>
          </w:tcPr>
          <w:p w14:paraId="74EAB80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812" w:type="dxa"/>
          </w:tcPr>
          <w:p w14:paraId="6BA2344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812" w:type="dxa"/>
          </w:tcPr>
          <w:p w14:paraId="48BCD59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813" w:type="dxa"/>
          </w:tcPr>
          <w:p w14:paraId="0F5C0D6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597AFDA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5E63178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  <w:tr w:rsidR="00592907" w14:paraId="4B041745" w14:textId="77777777" w:rsidTr="000B3919">
        <w:tc>
          <w:tcPr>
            <w:tcW w:w="5436" w:type="dxa"/>
            <w:gridSpan w:val="3"/>
          </w:tcPr>
          <w:p w14:paraId="5A8EBA8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je vpisan v vpisnik prostovoljskih organizacij, prostovoljci in njihove prostovoljne ure so zabeleženi v vpisniku</w:t>
            </w:r>
          </w:p>
        </w:tc>
        <w:tc>
          <w:tcPr>
            <w:tcW w:w="1813" w:type="dxa"/>
          </w:tcPr>
          <w:p w14:paraId="3096631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146392D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  <w:tr w:rsidR="00592907" w14:paraId="78F1002F" w14:textId="77777777" w:rsidTr="000B3919">
        <w:tc>
          <w:tcPr>
            <w:tcW w:w="5436" w:type="dxa"/>
            <w:gridSpan w:val="3"/>
          </w:tcPr>
          <w:p w14:paraId="76FD868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1813" w:type="dxa"/>
          </w:tcPr>
          <w:p w14:paraId="771E1E4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SKUPAJ</w:t>
            </w:r>
          </w:p>
        </w:tc>
        <w:tc>
          <w:tcPr>
            <w:tcW w:w="1813" w:type="dxa"/>
          </w:tcPr>
          <w:p w14:paraId="597BE60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0135685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50A113D2" w14:textId="77777777" w:rsidR="00592907" w:rsidRPr="005573DB" w:rsidRDefault="00592907" w:rsidP="00592907">
      <w:pPr>
        <w:rPr>
          <w:lang w:eastAsia="en-US"/>
        </w:rPr>
      </w:pPr>
    </w:p>
    <w:p w14:paraId="4E823156" w14:textId="77777777" w:rsidR="00592907" w:rsidRPr="005573DB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9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Predlagatelj ima ustrezne prostorske pogoj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14:paraId="21F8AC9C" w14:textId="77777777" w:rsidTr="000B3919">
        <w:tc>
          <w:tcPr>
            <w:tcW w:w="1510" w:type="dxa"/>
          </w:tcPr>
          <w:p w14:paraId="73AB861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Ustrezni prostori</w:t>
            </w:r>
          </w:p>
        </w:tc>
        <w:tc>
          <w:tcPr>
            <w:tcW w:w="1510" w:type="dxa"/>
          </w:tcPr>
          <w:p w14:paraId="1644C02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68C8C3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delno </w:t>
            </w:r>
          </w:p>
        </w:tc>
        <w:tc>
          <w:tcPr>
            <w:tcW w:w="1510" w:type="dxa"/>
          </w:tcPr>
          <w:p w14:paraId="38EC9B2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6808502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7725F402" w14:textId="77777777" w:rsidTr="000B3919">
        <w:tc>
          <w:tcPr>
            <w:tcW w:w="1510" w:type="dxa"/>
            <w:vAlign w:val="bottom"/>
          </w:tcPr>
          <w:p w14:paraId="5C02A37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C46721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594808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0D1290B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1C4734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72C127E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060ED80E" w14:textId="77777777" w:rsidR="00592907" w:rsidRPr="00E47863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2835726" w14:textId="77777777" w:rsidR="0059290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B50644">
        <w:rPr>
          <w:rFonts w:ascii="Arial" w:hAnsi="Arial" w:cs="Arial"/>
          <w:b/>
          <w:sz w:val="22"/>
          <w:szCs w:val="22"/>
          <w:lang w:eastAsia="en-US"/>
        </w:rPr>
        <w:t>10. Predlagatelj nima v uporabi brezplačnih prostorov v lasti občine oz. nima subvencionirane najemn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14:paraId="14D52E53" w14:textId="77777777" w:rsidTr="000B3919">
        <w:tc>
          <w:tcPr>
            <w:tcW w:w="1510" w:type="dxa"/>
          </w:tcPr>
          <w:p w14:paraId="03B2F9E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ostori v brezplačni rabi ali subvencija</w:t>
            </w:r>
          </w:p>
        </w:tc>
        <w:tc>
          <w:tcPr>
            <w:tcW w:w="1510" w:type="dxa"/>
          </w:tcPr>
          <w:p w14:paraId="042A46D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4EBDBB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zpolnjuje</w:t>
            </w:r>
          </w:p>
        </w:tc>
        <w:tc>
          <w:tcPr>
            <w:tcW w:w="1511" w:type="dxa"/>
          </w:tcPr>
          <w:p w14:paraId="4757F816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4CC4C213" w14:textId="77777777" w:rsidTr="000B3919">
        <w:tc>
          <w:tcPr>
            <w:tcW w:w="1510" w:type="dxa"/>
            <w:vAlign w:val="bottom"/>
          </w:tcPr>
          <w:p w14:paraId="515EE0D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FE3BAB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1E7FFECA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2F5E5736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5144859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335627CC" w14:textId="77777777" w:rsidR="00592907" w:rsidRPr="005326B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FE3520C" w14:textId="77777777" w:rsidR="00441095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ADFA0AC" w14:textId="77777777" w:rsidR="00441095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73FB0C56" w14:textId="77777777" w:rsidR="00441095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0B418F3C" w14:textId="167A7C30" w:rsidR="00592907" w:rsidRDefault="00592907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lastRenderedPageBreak/>
        <w:t>11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Predlagatelj ima ustrezne reference za kakovostno izvedbo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 primerljivega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programa </w:t>
      </w:r>
      <w:r w:rsidRPr="00C71458">
        <w:rPr>
          <w:rFonts w:ascii="Arial" w:hAnsi="Arial" w:cs="Arial"/>
          <w:sz w:val="18"/>
          <w:szCs w:val="18"/>
          <w:lang w:eastAsia="en-US"/>
        </w:rPr>
        <w:t>(izvedeni primerljivi projekti, prejeta priznanja, strokovna mnenja …)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, prijavljeni program pa izvaja že več let</w:t>
      </w:r>
      <w:r>
        <w:rPr>
          <w:rFonts w:ascii="Arial" w:hAnsi="Arial" w:cs="Arial"/>
          <w:b/>
          <w:sz w:val="22"/>
          <w:szCs w:val="22"/>
          <w:lang w:eastAsia="en-US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592907" w14:paraId="215E867A" w14:textId="77777777" w:rsidTr="000B3919">
        <w:tc>
          <w:tcPr>
            <w:tcW w:w="1510" w:type="dxa"/>
          </w:tcPr>
          <w:p w14:paraId="6D20A74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Reference, izkušnje</w:t>
            </w:r>
          </w:p>
        </w:tc>
        <w:tc>
          <w:tcPr>
            <w:tcW w:w="1510" w:type="dxa"/>
          </w:tcPr>
          <w:p w14:paraId="18BDDDE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nima izkušenj, prijavlja prvič</w:t>
            </w:r>
          </w:p>
        </w:tc>
        <w:tc>
          <w:tcPr>
            <w:tcW w:w="1510" w:type="dxa"/>
          </w:tcPr>
          <w:p w14:paraId="46F7C19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ma izkušnje, prijavlja prvič/nima izkušenj, program izvaja več let</w:t>
            </w:r>
          </w:p>
        </w:tc>
        <w:tc>
          <w:tcPr>
            <w:tcW w:w="1511" w:type="dxa"/>
          </w:tcPr>
          <w:p w14:paraId="29CB68D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ima izkušnje, program izvaja več let</w:t>
            </w:r>
          </w:p>
        </w:tc>
        <w:tc>
          <w:tcPr>
            <w:tcW w:w="1511" w:type="dxa"/>
          </w:tcPr>
          <w:p w14:paraId="7B81106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3D94599C" w14:textId="77777777" w:rsidTr="000B3919">
        <w:tc>
          <w:tcPr>
            <w:tcW w:w="1510" w:type="dxa"/>
            <w:vAlign w:val="bottom"/>
          </w:tcPr>
          <w:p w14:paraId="4259A7FF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48ECBE4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5308CAB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2 točk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i</w:t>
            </w:r>
          </w:p>
        </w:tc>
        <w:tc>
          <w:tcPr>
            <w:tcW w:w="1511" w:type="dxa"/>
          </w:tcPr>
          <w:p w14:paraId="629167B7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7F44D163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E21B11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7F3E98B9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7F95D93" w14:textId="77777777" w:rsidR="00592907" w:rsidRPr="0025552C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25552C">
        <w:rPr>
          <w:rFonts w:ascii="Arial" w:hAnsi="Arial" w:cs="Arial"/>
          <w:b/>
          <w:sz w:val="22"/>
          <w:szCs w:val="22"/>
          <w:lang w:eastAsia="en-US"/>
        </w:rPr>
        <w:t>REALEN IN PREGLEDEN FINANČNI NAČRT</w:t>
      </w:r>
    </w:p>
    <w:p w14:paraId="3487D5B3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1E1343" w14:textId="6E2F3A8B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1</w:t>
      </w:r>
      <w:r w:rsidR="00456BD0">
        <w:rPr>
          <w:rFonts w:ascii="Arial" w:hAnsi="Arial" w:cs="Arial"/>
          <w:b/>
          <w:sz w:val="22"/>
          <w:szCs w:val="22"/>
          <w:lang w:eastAsia="en-US"/>
        </w:rPr>
        <w:t>2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Odhodki programa so jasno opredeljeni, realni in skladni s predstavljeno vsebino projekta/programa</w:t>
      </w:r>
      <w:r>
        <w:rPr>
          <w:rFonts w:ascii="Arial" w:hAnsi="Arial" w:cs="Arial"/>
          <w:b/>
          <w:sz w:val="22"/>
          <w:szCs w:val="22"/>
          <w:lang w:eastAsia="en-US"/>
        </w:rPr>
        <w:t>(mora biti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 xml:space="preserve"> razviden način njihovega izračuna</w:t>
      </w:r>
      <w:r>
        <w:rPr>
          <w:rFonts w:ascii="Arial" w:hAnsi="Arial" w:cs="Arial"/>
          <w:b/>
          <w:sz w:val="22"/>
          <w:szCs w:val="22"/>
          <w:lang w:eastAsia="en-US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14:paraId="1E177515" w14:textId="77777777" w:rsidTr="000B3919">
        <w:tc>
          <w:tcPr>
            <w:tcW w:w="1510" w:type="dxa"/>
          </w:tcPr>
          <w:p w14:paraId="4ED5C60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Odhodki</w:t>
            </w:r>
          </w:p>
        </w:tc>
        <w:tc>
          <w:tcPr>
            <w:tcW w:w="1510" w:type="dxa"/>
          </w:tcPr>
          <w:p w14:paraId="7A1A1E4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57097F8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226E858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0504A4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1E32CE0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7BE26171" w14:textId="77777777" w:rsidTr="000B3919">
        <w:tc>
          <w:tcPr>
            <w:tcW w:w="1510" w:type="dxa"/>
            <w:vAlign w:val="bottom"/>
          </w:tcPr>
          <w:p w14:paraId="04F36E7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9E26C4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E61BD55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16A94D4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4 točke</w:t>
            </w:r>
          </w:p>
        </w:tc>
        <w:tc>
          <w:tcPr>
            <w:tcW w:w="1511" w:type="dxa"/>
            <w:vAlign w:val="bottom"/>
          </w:tcPr>
          <w:p w14:paraId="7806901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1511" w:type="dxa"/>
          </w:tcPr>
          <w:p w14:paraId="2ED34A8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7ADFEF0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36C13459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2D01FD65" w14:textId="5CC5F8F5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5573DB">
        <w:rPr>
          <w:rFonts w:ascii="Arial" w:hAnsi="Arial" w:cs="Arial"/>
          <w:b/>
          <w:sz w:val="22"/>
          <w:szCs w:val="22"/>
          <w:lang w:eastAsia="en-US"/>
        </w:rPr>
        <w:t>1</w:t>
      </w:r>
      <w:r w:rsidR="00456BD0">
        <w:rPr>
          <w:rFonts w:ascii="Arial" w:hAnsi="Arial" w:cs="Arial"/>
          <w:b/>
          <w:sz w:val="22"/>
          <w:szCs w:val="22"/>
          <w:lang w:eastAsia="en-US"/>
        </w:rPr>
        <w:t>3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Delež pričakovanega sofinanciranja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74"/>
        <w:gridCol w:w="1495"/>
        <w:gridCol w:w="1498"/>
        <w:gridCol w:w="1496"/>
        <w:gridCol w:w="1499"/>
        <w:gridCol w:w="1500"/>
      </w:tblGrid>
      <w:tr w:rsidR="00592907" w14:paraId="2EB81078" w14:textId="77777777" w:rsidTr="000B3919">
        <w:tc>
          <w:tcPr>
            <w:tcW w:w="1510" w:type="dxa"/>
          </w:tcPr>
          <w:p w14:paraId="4062D4F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Delež sofinanciranja MONM</w:t>
            </w:r>
          </w:p>
        </w:tc>
        <w:tc>
          <w:tcPr>
            <w:tcW w:w="1510" w:type="dxa"/>
          </w:tcPr>
          <w:p w14:paraId="2A9120A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50–80 %</w:t>
            </w:r>
          </w:p>
        </w:tc>
        <w:tc>
          <w:tcPr>
            <w:tcW w:w="1510" w:type="dxa"/>
          </w:tcPr>
          <w:p w14:paraId="1C9EC2D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5–50 %</w:t>
            </w:r>
          </w:p>
        </w:tc>
        <w:tc>
          <w:tcPr>
            <w:tcW w:w="1510" w:type="dxa"/>
          </w:tcPr>
          <w:p w14:paraId="11A4BA7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1–25 %</w:t>
            </w:r>
          </w:p>
        </w:tc>
        <w:tc>
          <w:tcPr>
            <w:tcW w:w="1511" w:type="dxa"/>
          </w:tcPr>
          <w:p w14:paraId="77917E2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–10 %</w:t>
            </w:r>
          </w:p>
        </w:tc>
        <w:tc>
          <w:tcPr>
            <w:tcW w:w="1511" w:type="dxa"/>
          </w:tcPr>
          <w:p w14:paraId="23A2919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0BBDA60C" w14:textId="77777777" w:rsidTr="000B3919">
        <w:tc>
          <w:tcPr>
            <w:tcW w:w="1510" w:type="dxa"/>
            <w:vAlign w:val="bottom"/>
          </w:tcPr>
          <w:p w14:paraId="665C916D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843E78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015F33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552088A1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  <w:vAlign w:val="bottom"/>
          </w:tcPr>
          <w:p w14:paraId="5C2667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68D8BF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794FF6D8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0597CB4B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89CC10F" w14:textId="7F738738" w:rsidR="00592907" w:rsidRPr="00B50644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1</w:t>
      </w:r>
      <w:r w:rsidR="00A746F3">
        <w:rPr>
          <w:rFonts w:ascii="Arial" w:hAnsi="Arial" w:cs="Arial"/>
          <w:b/>
          <w:sz w:val="22"/>
          <w:szCs w:val="22"/>
          <w:lang w:eastAsia="en-US"/>
        </w:rPr>
        <w:t>4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Za sofinanciranje projekta/programa so predvideni tudi drugi sofinancerji in/ali lastna sredstva, ki so jasno opredeljen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94"/>
        <w:gridCol w:w="1632"/>
        <w:gridCol w:w="1611"/>
        <w:gridCol w:w="2035"/>
        <w:gridCol w:w="1400"/>
        <w:gridCol w:w="990"/>
      </w:tblGrid>
      <w:tr w:rsidR="00592907" w14:paraId="64531121" w14:textId="77777777" w:rsidTr="000B3919">
        <w:tc>
          <w:tcPr>
            <w:tcW w:w="1452" w:type="dxa"/>
          </w:tcPr>
          <w:p w14:paraId="00A711A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Drugi viri sredstev</w:t>
            </w:r>
          </w:p>
        </w:tc>
        <w:tc>
          <w:tcPr>
            <w:tcW w:w="1689" w:type="dxa"/>
          </w:tcPr>
          <w:p w14:paraId="245CE5C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poleg zaprošenih sredstev navaja le  lastna sredstva</w:t>
            </w:r>
          </w:p>
        </w:tc>
        <w:tc>
          <w:tcPr>
            <w:tcW w:w="1656" w:type="dxa"/>
          </w:tcPr>
          <w:p w14:paraId="1AE88A7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navaja zunanje sponzorske vire financiranja</w:t>
            </w:r>
          </w:p>
        </w:tc>
        <w:tc>
          <w:tcPr>
            <w:tcW w:w="2152" w:type="dxa"/>
          </w:tcPr>
          <w:p w14:paraId="6613F364" w14:textId="77777777" w:rsidR="00592907" w:rsidRPr="0096301E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 navaja najmanj 2 (dva) zunanja javna vira financiranja in/ali priloži dokazila </w:t>
            </w:r>
            <w:r w:rsidRPr="0096301E">
              <w:rPr>
                <w:rFonts w:ascii="Arial" w:hAnsi="Arial" w:cs="Arial"/>
                <w:sz w:val="18"/>
                <w:szCs w:val="18"/>
                <w:lang w:eastAsia="en-US"/>
              </w:rPr>
              <w:t>(sklepi, pogodbe o sofinanciranju</w:t>
            </w:r>
          </w:p>
        </w:tc>
        <w:tc>
          <w:tcPr>
            <w:tcW w:w="1094" w:type="dxa"/>
          </w:tcPr>
          <w:p w14:paraId="266D3FD3" w14:textId="77777777" w:rsidR="00592907" w:rsidRPr="0096301E" w:rsidRDefault="00592907" w:rsidP="000B3919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Prijavitelj navaja 3 (tri) ali več zunanjih javnih virov financiranja in/ali priloži dokazila (</w:t>
            </w:r>
            <w:r w:rsidRPr="0096301E">
              <w:rPr>
                <w:rFonts w:ascii="Arial" w:hAnsi="Arial" w:cs="Arial"/>
                <w:sz w:val="18"/>
                <w:szCs w:val="18"/>
                <w:lang w:eastAsia="en-US"/>
              </w:rPr>
              <w:t>sklepi, pogodbe o sofinanciranju</w:t>
            </w: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 xml:space="preserve">)  </w:t>
            </w:r>
          </w:p>
        </w:tc>
        <w:tc>
          <w:tcPr>
            <w:tcW w:w="1019" w:type="dxa"/>
          </w:tcPr>
          <w:p w14:paraId="48364071" w14:textId="77777777" w:rsidR="00592907" w:rsidRPr="00D4135D" w:rsidRDefault="00592907" w:rsidP="000B3919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312EE860" w14:textId="77777777" w:rsidTr="000B3919">
        <w:tc>
          <w:tcPr>
            <w:tcW w:w="1452" w:type="dxa"/>
            <w:vAlign w:val="bottom"/>
          </w:tcPr>
          <w:p w14:paraId="61C51646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689" w:type="dxa"/>
            <w:vAlign w:val="bottom"/>
          </w:tcPr>
          <w:p w14:paraId="60F45BD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656" w:type="dxa"/>
            <w:vAlign w:val="bottom"/>
          </w:tcPr>
          <w:p w14:paraId="1974FE5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2152" w:type="dxa"/>
          </w:tcPr>
          <w:p w14:paraId="384ED76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43AB5FCB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6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  <w:tc>
          <w:tcPr>
            <w:tcW w:w="1094" w:type="dxa"/>
          </w:tcPr>
          <w:p w14:paraId="2086B781" w14:textId="77777777" w:rsidR="00592907" w:rsidRDefault="00592907" w:rsidP="000B3919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B3A91A6" w14:textId="77777777" w:rsidR="00592907" w:rsidRPr="00407F9C" w:rsidRDefault="00592907" w:rsidP="000B3919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10 točk</w:t>
            </w:r>
          </w:p>
        </w:tc>
        <w:tc>
          <w:tcPr>
            <w:tcW w:w="1019" w:type="dxa"/>
          </w:tcPr>
          <w:p w14:paraId="40F2799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6F957AE5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498A318" w14:textId="0C51B5E8" w:rsidR="00592907" w:rsidRPr="0025552C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25552C">
        <w:rPr>
          <w:rFonts w:ascii="Arial" w:hAnsi="Arial" w:cs="Arial"/>
          <w:b/>
          <w:sz w:val="22"/>
          <w:szCs w:val="22"/>
          <w:lang w:eastAsia="en-US"/>
        </w:rPr>
        <w:t>SEDEŽ V MES</w:t>
      </w:r>
      <w:r w:rsidR="00E32AB3">
        <w:rPr>
          <w:rFonts w:ascii="Arial" w:hAnsi="Arial" w:cs="Arial"/>
          <w:b/>
          <w:sz w:val="22"/>
          <w:szCs w:val="22"/>
          <w:lang w:eastAsia="en-US"/>
        </w:rPr>
        <w:t>T</w:t>
      </w:r>
      <w:r w:rsidRPr="0025552C">
        <w:rPr>
          <w:rFonts w:ascii="Arial" w:hAnsi="Arial" w:cs="Arial"/>
          <w:b/>
          <w:sz w:val="22"/>
          <w:szCs w:val="22"/>
          <w:lang w:eastAsia="en-US"/>
        </w:rPr>
        <w:t>NI OBČINI NOVO MESTO</w:t>
      </w:r>
    </w:p>
    <w:p w14:paraId="7EB5ABF4" w14:textId="77777777" w:rsidR="0059290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1A92A07C" w14:textId="7F56CD16" w:rsidR="00592907" w:rsidRPr="00E06AB6" w:rsidRDefault="00592907" w:rsidP="00592907">
      <w:pPr>
        <w:rPr>
          <w:rFonts w:ascii="Arial" w:hAnsi="Arial" w:cs="Arial"/>
          <w:sz w:val="18"/>
          <w:szCs w:val="18"/>
          <w:lang w:eastAsia="en-US"/>
        </w:rPr>
      </w:pPr>
      <w:r w:rsidRPr="00DC3946">
        <w:rPr>
          <w:rFonts w:ascii="Arial" w:hAnsi="Arial" w:cs="Arial"/>
          <w:b/>
          <w:sz w:val="22"/>
          <w:szCs w:val="22"/>
          <w:lang w:eastAsia="en-US"/>
        </w:rPr>
        <w:t>1</w:t>
      </w:r>
      <w:r w:rsidR="00A746F3">
        <w:rPr>
          <w:rFonts w:ascii="Arial" w:hAnsi="Arial" w:cs="Arial"/>
          <w:b/>
          <w:sz w:val="22"/>
          <w:szCs w:val="22"/>
          <w:lang w:eastAsia="en-US"/>
        </w:rPr>
        <w:t>5</w:t>
      </w:r>
      <w:r w:rsidRPr="00DC3946">
        <w:rPr>
          <w:rFonts w:ascii="Arial" w:hAnsi="Arial" w:cs="Arial"/>
          <w:b/>
          <w:sz w:val="22"/>
          <w:szCs w:val="22"/>
          <w:lang w:eastAsia="en-US"/>
        </w:rPr>
        <w:t>. Sedež v MONM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904"/>
        <w:gridCol w:w="1511"/>
      </w:tblGrid>
      <w:tr w:rsidR="00592907" w14:paraId="20797AE5" w14:textId="77777777" w:rsidTr="00A746F3">
        <w:tc>
          <w:tcPr>
            <w:tcW w:w="1510" w:type="dxa"/>
          </w:tcPr>
          <w:p w14:paraId="06237DC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Sedež v MONM</w:t>
            </w:r>
          </w:p>
        </w:tc>
        <w:tc>
          <w:tcPr>
            <w:tcW w:w="1510" w:type="dxa"/>
          </w:tcPr>
          <w:p w14:paraId="1A9E09A0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nima sedeža v MONM</w:t>
            </w:r>
          </w:p>
        </w:tc>
        <w:tc>
          <w:tcPr>
            <w:tcW w:w="1904" w:type="dxa"/>
          </w:tcPr>
          <w:p w14:paraId="3BE40509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prijavitelj ima svoj sedež ali sedež podružnice/enote v MONM</w:t>
            </w:r>
          </w:p>
        </w:tc>
        <w:tc>
          <w:tcPr>
            <w:tcW w:w="1511" w:type="dxa"/>
          </w:tcPr>
          <w:p w14:paraId="35A1EFCE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14:paraId="573369BE" w14:textId="77777777" w:rsidTr="00A746F3">
        <w:tc>
          <w:tcPr>
            <w:tcW w:w="1510" w:type="dxa"/>
            <w:vAlign w:val="bottom"/>
          </w:tcPr>
          <w:p w14:paraId="6F6C5A7C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AD84933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904" w:type="dxa"/>
            <w:vAlign w:val="bottom"/>
          </w:tcPr>
          <w:p w14:paraId="467CF0A2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3</w:t>
            </w:r>
            <w:r w:rsidRPr="00D4135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  <w:tc>
          <w:tcPr>
            <w:tcW w:w="1511" w:type="dxa"/>
          </w:tcPr>
          <w:p w14:paraId="42285F27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  <w:p w14:paraId="21D72F04" w14:textId="77777777" w:rsidR="00592907" w:rsidRPr="00D4135D" w:rsidRDefault="00592907" w:rsidP="000B3919">
            <w:pPr>
              <w:rPr>
                <w:rFonts w:ascii="Arial" w:hAnsi="Arial" w:cs="Arial"/>
                <w:lang w:eastAsia="en-US"/>
              </w:rPr>
            </w:pPr>
          </w:p>
        </w:tc>
      </w:tr>
    </w:tbl>
    <w:p w14:paraId="691AD443" w14:textId="77777777" w:rsidR="00A746F3" w:rsidRDefault="00A746F3" w:rsidP="00A746F3">
      <w:pPr>
        <w:pStyle w:val="S"/>
        <w:rPr>
          <w:rFonts w:ascii="Arial" w:hAnsi="Arial" w:cs="Arial"/>
          <w:sz w:val="22"/>
          <w:szCs w:val="22"/>
          <w:lang w:val="sl-SI"/>
        </w:rPr>
      </w:pPr>
    </w:p>
    <w:p w14:paraId="454DF49E" w14:textId="77777777" w:rsidR="00A746F3" w:rsidRPr="000816D0" w:rsidRDefault="00A746F3" w:rsidP="00A746F3">
      <w:pPr>
        <w:rPr>
          <w:rFonts w:ascii="Arial" w:hAnsi="Arial" w:cs="Arial"/>
          <w:sz w:val="22"/>
          <w:szCs w:val="22"/>
        </w:rPr>
      </w:pPr>
    </w:p>
    <w:p w14:paraId="0E49D7C6" w14:textId="77777777" w:rsidR="00592907" w:rsidRDefault="00592907" w:rsidP="00A746F3">
      <w:pPr>
        <w:jc w:val="both"/>
        <w:rPr>
          <w:rFonts w:ascii="Arial" w:hAnsi="Arial" w:cs="Arial"/>
          <w:sz w:val="22"/>
          <w:szCs w:val="22"/>
        </w:rPr>
      </w:pPr>
    </w:p>
    <w:sectPr w:rsidR="00592907" w:rsidSect="00A4648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1B4DC9" w14:textId="77777777" w:rsidR="00875A25" w:rsidRDefault="00875A25">
      <w:r>
        <w:separator/>
      </w:r>
    </w:p>
  </w:endnote>
  <w:endnote w:type="continuationSeparator" w:id="0">
    <w:p w14:paraId="6D24F626" w14:textId="77777777" w:rsidR="00875A25" w:rsidRDefault="00875A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9" w14:textId="77777777" w:rsidR="00582D8F" w:rsidRDefault="00582D8F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3058034A" w14:textId="77777777" w:rsidR="00582D8F" w:rsidRDefault="00582D8F" w:rsidP="00CE398E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B" w14:textId="4C5E1042" w:rsidR="00582D8F" w:rsidRDefault="00582D8F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E32AB3">
      <w:rPr>
        <w:rStyle w:val="tevilkastrani"/>
        <w:noProof/>
      </w:rPr>
      <w:t>10</w:t>
    </w:r>
    <w:r>
      <w:rPr>
        <w:rStyle w:val="tevilkastrani"/>
      </w:rPr>
      <w:fldChar w:fldCharType="end"/>
    </w:r>
  </w:p>
  <w:p w14:paraId="3058034C" w14:textId="77777777" w:rsidR="00582D8F" w:rsidRPr="00850991" w:rsidRDefault="00582D8F" w:rsidP="00CE398E">
    <w:pPr>
      <w:pStyle w:val="Noga"/>
      <w:ind w:right="360"/>
      <w:rPr>
        <w:rFonts w:ascii="Arial" w:hAnsi="Arial" w:cs="Arial"/>
        <w:sz w:val="22"/>
        <w:szCs w:val="22"/>
      </w:rPr>
    </w:pPr>
    <w:r w:rsidRPr="00850991">
      <w:rPr>
        <w:rFonts w:ascii="Arial" w:hAnsi="Arial" w:cs="Arial"/>
        <w:sz w:val="22"/>
        <w:szCs w:val="22"/>
      </w:rPr>
      <w:t>Prijavitelj: _________________________</w:t>
    </w:r>
  </w:p>
  <w:p w14:paraId="3058034D" w14:textId="77777777" w:rsidR="00582D8F" w:rsidRPr="00850991" w:rsidRDefault="00582D8F" w:rsidP="00850991">
    <w:pPr>
      <w:pStyle w:val="Noga"/>
      <w:ind w:left="1985" w:firstLine="2"/>
      <w:rPr>
        <w:rFonts w:ascii="Arial" w:hAnsi="Arial" w:cs="Arial"/>
        <w:sz w:val="18"/>
        <w:szCs w:val="18"/>
      </w:rPr>
    </w:pPr>
    <w:r w:rsidRPr="00850991">
      <w:rPr>
        <w:rFonts w:ascii="Arial" w:hAnsi="Arial" w:cs="Arial"/>
        <w:sz w:val="18"/>
        <w:szCs w:val="18"/>
      </w:rPr>
      <w:t>(izpolnit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0E75C" w14:textId="77777777" w:rsidR="00875A25" w:rsidRDefault="00875A25">
      <w:r>
        <w:separator/>
      </w:r>
    </w:p>
  </w:footnote>
  <w:footnote w:type="continuationSeparator" w:id="0">
    <w:p w14:paraId="4655CC06" w14:textId="77777777" w:rsidR="00875A25" w:rsidRDefault="00875A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7" w14:textId="77777777" w:rsidR="00582D8F" w:rsidRPr="0025606C" w:rsidRDefault="00582D8F" w:rsidP="0025606C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>Vsebinski obrazec 3</w:t>
    </w:r>
  </w:p>
  <w:p w14:paraId="30580348" w14:textId="77777777" w:rsidR="00582D8F" w:rsidRPr="0025606C" w:rsidRDefault="00582D8F" w:rsidP="00EA0DAA">
    <w:pPr>
      <w:pStyle w:val="Glava"/>
      <w:ind w:left="-709"/>
      <w:jc w:val="right"/>
      <w:rPr>
        <w:rFonts w:ascii="Arial" w:hAnsi="Arial" w:cs="Arial"/>
        <w:sz w:val="20"/>
        <w:szCs w:val="20"/>
      </w:rPr>
    </w:pPr>
    <w:r w:rsidRPr="0025606C">
      <w:rPr>
        <w:rFonts w:ascii="Arial" w:hAnsi="Arial" w:cs="Arial"/>
        <w:sz w:val="20"/>
        <w:szCs w:val="20"/>
      </w:rPr>
      <w:t xml:space="preserve">[izpolnijo prijavitelji, ki se prijavljajo za sofinanciranje na področju </w:t>
    </w:r>
    <w:r>
      <w:rPr>
        <w:rFonts w:ascii="Arial" w:hAnsi="Arial" w:cs="Arial"/>
        <w:sz w:val="20"/>
        <w:szCs w:val="20"/>
      </w:rPr>
      <w:t>SOCIALE IN ZDRAVSTVA</w:t>
    </w:r>
    <w:r w:rsidRPr="0025606C">
      <w:rPr>
        <w:rFonts w:ascii="Arial" w:hAnsi="Arial" w:cs="Arial"/>
        <w:sz w:val="20"/>
        <w:szCs w:val="20"/>
      </w:rPr>
      <w:t xml:space="preserve"> – področje C</w:t>
    </w:r>
    <w:r>
      <w:rPr>
        <w:rFonts w:ascii="Arial" w:hAnsi="Arial" w:cs="Arial"/>
        <w:sz w:val="20"/>
        <w:szCs w:val="20"/>
      </w:rPr>
      <w:t>.2.</w:t>
    </w:r>
    <w:r w:rsidRPr="0025606C">
      <w:rPr>
        <w:rFonts w:ascii="Arial" w:hAnsi="Arial" w:cs="Arial"/>
        <w:sz w:val="20"/>
        <w:szCs w:val="20"/>
      </w:rPr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E" w14:textId="77777777" w:rsidR="00582D8F" w:rsidRPr="00814798" w:rsidRDefault="00582D8F" w:rsidP="002F6114">
    <w:pPr>
      <w:pStyle w:val="Glava"/>
      <w:tabs>
        <w:tab w:val="clear" w:pos="9072"/>
      </w:tabs>
    </w:pPr>
  </w:p>
  <w:p w14:paraId="3058034F" w14:textId="77777777" w:rsidR="00582D8F" w:rsidRPr="00881EAC" w:rsidRDefault="00582D8F" w:rsidP="002F6114">
    <w:pPr>
      <w:pStyle w:val="Glava"/>
    </w:pPr>
  </w:p>
  <w:p w14:paraId="30580350" w14:textId="77777777" w:rsidR="00582D8F" w:rsidRPr="00CC2CD5" w:rsidRDefault="00582D8F" w:rsidP="002F611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51" w14:textId="77777777" w:rsidR="00582D8F" w:rsidRPr="00706590" w:rsidRDefault="00582D8F">
    <w:pPr>
      <w:pStyle w:val="Glava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92F4D"/>
    <w:multiLevelType w:val="hybridMultilevel"/>
    <w:tmpl w:val="C032F9B6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B77C4"/>
    <w:multiLevelType w:val="hybridMultilevel"/>
    <w:tmpl w:val="432C835A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5DE35B5"/>
    <w:multiLevelType w:val="hybridMultilevel"/>
    <w:tmpl w:val="F9829EEC"/>
    <w:lvl w:ilvl="0" w:tplc="2D00D4A8">
      <w:start w:val="1"/>
      <w:numFmt w:val="upperLetter"/>
      <w:lvlText w:val="%1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2"/>
        <w:szCs w:val="22"/>
      </w:rPr>
    </w:lvl>
    <w:lvl w:ilvl="1" w:tplc="5802C16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hint="default"/>
        <w:sz w:val="22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A312A65"/>
    <w:multiLevelType w:val="multilevel"/>
    <w:tmpl w:val="0810BA6A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cs="Times New Roman"/>
      </w:rPr>
    </w:lvl>
    <w:lvl w:ilvl="1">
      <w:start w:val="1"/>
      <w:numFmt w:val="bullet"/>
      <w:lvlText w:val=""/>
      <w:lvlJc w:val="left"/>
      <w:pPr>
        <w:tabs>
          <w:tab w:val="num" w:pos="1125"/>
        </w:tabs>
        <w:ind w:left="1125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1329498C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1C814144"/>
    <w:multiLevelType w:val="singleLevel"/>
    <w:tmpl w:val="0C5ECA80"/>
    <w:lvl w:ilvl="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E43EA3"/>
    <w:multiLevelType w:val="hybridMultilevel"/>
    <w:tmpl w:val="7E74A68C"/>
    <w:lvl w:ilvl="0" w:tplc="A21A688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/>
      </w:rPr>
    </w:lvl>
  </w:abstractNum>
  <w:abstractNum w:abstractNumId="7" w15:restartNumberingAfterBreak="0">
    <w:nsid w:val="2F1561FA"/>
    <w:multiLevelType w:val="hybridMultilevel"/>
    <w:tmpl w:val="76A4F48C"/>
    <w:lvl w:ilvl="0" w:tplc="58A4EE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359F4D74"/>
    <w:multiLevelType w:val="hybridMultilevel"/>
    <w:tmpl w:val="B6FA2FD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/>
      </w:rPr>
    </w:lvl>
    <w:lvl w:ilvl="1" w:tplc="A056ABE0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3E06213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0" w15:restartNumberingAfterBreak="0">
    <w:nsid w:val="558E69B2"/>
    <w:multiLevelType w:val="hybridMultilevel"/>
    <w:tmpl w:val="A5BEDD24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5721430B"/>
    <w:multiLevelType w:val="hybridMultilevel"/>
    <w:tmpl w:val="91C84410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606B3A40"/>
    <w:multiLevelType w:val="hybridMultilevel"/>
    <w:tmpl w:val="DDC09F56"/>
    <w:lvl w:ilvl="0" w:tplc="67083E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FD33F22"/>
    <w:multiLevelType w:val="hybridMultilevel"/>
    <w:tmpl w:val="693C94B2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1729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5" w15:restartNumberingAfterBreak="0">
    <w:nsid w:val="75546316"/>
    <w:multiLevelType w:val="hybridMultilevel"/>
    <w:tmpl w:val="2BC0F232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0D4BA7"/>
    <w:multiLevelType w:val="singleLevel"/>
    <w:tmpl w:val="F79EFC2E"/>
    <w:lvl w:ilvl="0">
      <w:numFmt w:val="bullet"/>
      <w:lvlText w:val="-"/>
      <w:lvlJc w:val="left"/>
      <w:pPr>
        <w:tabs>
          <w:tab w:val="num" w:pos="900"/>
        </w:tabs>
        <w:ind w:left="900" w:hanging="360"/>
      </w:pPr>
    </w:lvl>
  </w:abstractNum>
  <w:abstractNum w:abstractNumId="17" w15:restartNumberingAfterBreak="0">
    <w:nsid w:val="78AA689D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18" w15:restartNumberingAfterBreak="0">
    <w:nsid w:val="7CBA34E8"/>
    <w:multiLevelType w:val="hybridMultilevel"/>
    <w:tmpl w:val="C500152C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7"/>
  </w:num>
  <w:num w:numId="5">
    <w:abstractNumId w:val="4"/>
  </w:num>
  <w:num w:numId="6">
    <w:abstractNumId w:val="8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8"/>
  </w:num>
  <w:num w:numId="12">
    <w:abstractNumId w:val="12"/>
  </w:num>
  <w:num w:numId="13">
    <w:abstractNumId w:val="3"/>
  </w:num>
  <w:num w:numId="14">
    <w:abstractNumId w:val="9"/>
  </w:num>
  <w:num w:numId="15">
    <w:abstractNumId w:val="14"/>
  </w:num>
  <w:num w:numId="16">
    <w:abstractNumId w:val="16"/>
  </w:num>
  <w:num w:numId="17">
    <w:abstractNumId w:val="17"/>
  </w:num>
  <w:num w:numId="18">
    <w:abstractNumId w:val="4"/>
  </w:num>
  <w:num w:numId="19">
    <w:abstractNumId w:val="2"/>
  </w:num>
  <w:num w:numId="20">
    <w:abstractNumId w:val="7"/>
  </w:num>
  <w:num w:numId="21">
    <w:abstractNumId w:val="11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0MDY1sDQ1MjIytLRQ0lEKTi0uzszPAykwrQUA3xXXQCwAAAA="/>
  </w:docVars>
  <w:rsids>
    <w:rsidRoot w:val="00CA4297"/>
    <w:rsid w:val="00043587"/>
    <w:rsid w:val="000608BD"/>
    <w:rsid w:val="0006327B"/>
    <w:rsid w:val="000816D0"/>
    <w:rsid w:val="00102B96"/>
    <w:rsid w:val="001335FB"/>
    <w:rsid w:val="00134761"/>
    <w:rsid w:val="001813F6"/>
    <w:rsid w:val="001B6EE7"/>
    <w:rsid w:val="001B7286"/>
    <w:rsid w:val="001C445C"/>
    <w:rsid w:val="002304C1"/>
    <w:rsid w:val="00251330"/>
    <w:rsid w:val="0025606C"/>
    <w:rsid w:val="00262697"/>
    <w:rsid w:val="00290EFF"/>
    <w:rsid w:val="002A4107"/>
    <w:rsid w:val="002A578B"/>
    <w:rsid w:val="002D1916"/>
    <w:rsid w:val="002F6114"/>
    <w:rsid w:val="00317F43"/>
    <w:rsid w:val="00337886"/>
    <w:rsid w:val="00365C34"/>
    <w:rsid w:val="003A0C18"/>
    <w:rsid w:val="003D1542"/>
    <w:rsid w:val="003F3681"/>
    <w:rsid w:val="00441095"/>
    <w:rsid w:val="00456BD0"/>
    <w:rsid w:val="00482D8F"/>
    <w:rsid w:val="004C1F36"/>
    <w:rsid w:val="004F7069"/>
    <w:rsid w:val="00523CED"/>
    <w:rsid w:val="00555FEE"/>
    <w:rsid w:val="00582D8F"/>
    <w:rsid w:val="00592907"/>
    <w:rsid w:val="005A19CE"/>
    <w:rsid w:val="005C1F84"/>
    <w:rsid w:val="005C2A49"/>
    <w:rsid w:val="005E2EB2"/>
    <w:rsid w:val="00616138"/>
    <w:rsid w:val="00620A04"/>
    <w:rsid w:val="00666322"/>
    <w:rsid w:val="006730BF"/>
    <w:rsid w:val="00706590"/>
    <w:rsid w:val="00713F91"/>
    <w:rsid w:val="007A3E59"/>
    <w:rsid w:val="007C0C9D"/>
    <w:rsid w:val="007D06AB"/>
    <w:rsid w:val="008021B7"/>
    <w:rsid w:val="00814798"/>
    <w:rsid w:val="00850991"/>
    <w:rsid w:val="00875A25"/>
    <w:rsid w:val="00881EAC"/>
    <w:rsid w:val="0088611F"/>
    <w:rsid w:val="008971CF"/>
    <w:rsid w:val="008A49A6"/>
    <w:rsid w:val="008E365D"/>
    <w:rsid w:val="009677B7"/>
    <w:rsid w:val="009F43B4"/>
    <w:rsid w:val="00A4648D"/>
    <w:rsid w:val="00A54E68"/>
    <w:rsid w:val="00A746F3"/>
    <w:rsid w:val="00AB3093"/>
    <w:rsid w:val="00B10D17"/>
    <w:rsid w:val="00BB4BF7"/>
    <w:rsid w:val="00C501EC"/>
    <w:rsid w:val="00CA4297"/>
    <w:rsid w:val="00CC2CD5"/>
    <w:rsid w:val="00CE398E"/>
    <w:rsid w:val="00D1161F"/>
    <w:rsid w:val="00D35372"/>
    <w:rsid w:val="00E306E4"/>
    <w:rsid w:val="00E32AB3"/>
    <w:rsid w:val="00E5252C"/>
    <w:rsid w:val="00E8401E"/>
    <w:rsid w:val="00E9733F"/>
    <w:rsid w:val="00EA0DAA"/>
    <w:rsid w:val="00EA3401"/>
    <w:rsid w:val="00EB0233"/>
    <w:rsid w:val="00ED357D"/>
    <w:rsid w:val="00EF29BC"/>
    <w:rsid w:val="00F00C27"/>
    <w:rsid w:val="00F122D3"/>
    <w:rsid w:val="00F52D2E"/>
    <w:rsid w:val="00F6210A"/>
    <w:rsid w:val="00F813D1"/>
    <w:rsid w:val="00F93583"/>
    <w:rsid w:val="00FE2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580204"/>
  <w15:docId w15:val="{DBD27BEA-2333-41FF-A6C3-EB4C2939E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4C1F36"/>
    <w:rPr>
      <w:rFonts w:ascii="Times New Roman" w:eastAsia="Times New Roman" w:hAnsi="Times New Roman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9"/>
    <w:qFormat/>
    <w:rsid w:val="004C1F3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4Znak">
    <w:name w:val="Naslov 4 Znak"/>
    <w:basedOn w:val="Privzetapisavaodstavka"/>
    <w:link w:val="Naslov4"/>
    <w:uiPriority w:val="99"/>
    <w:locked/>
    <w:rsid w:val="004C1F36"/>
    <w:rPr>
      <w:rFonts w:ascii="Times New Roman" w:hAnsi="Times New Roman" w:cs="Times New Roman"/>
      <w:b/>
      <w:bCs/>
      <w:sz w:val="28"/>
      <w:szCs w:val="28"/>
      <w:lang w:eastAsia="sl-SI"/>
    </w:rPr>
  </w:style>
  <w:style w:type="paragraph" w:styleId="Glava">
    <w:name w:val="header"/>
    <w:basedOn w:val="Navaden"/>
    <w:link w:val="Glav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customStyle="1" w:styleId="S">
    <w:name w:val="S"/>
    <w:basedOn w:val="Navaden"/>
    <w:uiPriority w:val="99"/>
    <w:rsid w:val="004C1F36"/>
    <w:pPr>
      <w:jc w:val="both"/>
    </w:pPr>
    <w:rPr>
      <w:szCs w:val="20"/>
      <w:lang w:val="en-GB"/>
    </w:rPr>
  </w:style>
  <w:style w:type="table" w:styleId="Tabelamrea">
    <w:name w:val="Table Grid"/>
    <w:basedOn w:val="Navadnatabela"/>
    <w:uiPriority w:val="99"/>
    <w:rsid w:val="00EB023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CE398E"/>
    <w:rPr>
      <w:rFonts w:cs="Times New Roman"/>
    </w:rPr>
  </w:style>
  <w:style w:type="paragraph" w:styleId="Sprotnaopomba-besedilo">
    <w:name w:val="footnote text"/>
    <w:basedOn w:val="Navaden"/>
    <w:link w:val="Sprotnaopomba-besediloZnak"/>
    <w:uiPriority w:val="99"/>
    <w:rsid w:val="00A746F3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A746F3"/>
    <w:rPr>
      <w:rFonts w:ascii="Arial" w:eastAsia="Times New Roman" w:hAnsi="Arial"/>
      <w:sz w:val="20"/>
      <w:szCs w:val="20"/>
      <w:lang w:val="en-GB"/>
    </w:rPr>
  </w:style>
  <w:style w:type="paragraph" w:styleId="Odstavekseznama">
    <w:name w:val="List Paragraph"/>
    <w:basedOn w:val="Navaden"/>
    <w:uiPriority w:val="34"/>
    <w:qFormat/>
    <w:rsid w:val="00E525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26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2005</Words>
  <Characters>11434</Characters>
  <Application>Microsoft Office Word</Application>
  <DocSecurity>0</DocSecurity>
  <Lines>95</Lines>
  <Paragraphs>2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Mateja Jerič</cp:lastModifiedBy>
  <cp:revision>5</cp:revision>
  <dcterms:created xsi:type="dcterms:W3CDTF">2018-08-27T10:35:00Z</dcterms:created>
  <dcterms:modified xsi:type="dcterms:W3CDTF">2018-08-27T13:09:00Z</dcterms:modified>
</cp:coreProperties>
</file>